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5D73" w:rsidRPr="00F36E43" w:rsidRDefault="006C58C6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ascii="Arial" w:hAnsi="Arial" w:cs="Arial"/>
          <w:noProof/>
        </w:rPr>
        <w:drawing>
          <wp:inline distT="0" distB="0" distL="0" distR="0" wp14:anchorId="2397FA4F" wp14:editId="186A708F">
            <wp:extent cx="20574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ncaster Farmland Trust Logo_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D61" w:rsidRPr="00F36E43" w:rsidRDefault="00925B5B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>Conservation Program</w:t>
      </w:r>
      <w:r w:rsidR="00682D61" w:rsidRPr="00F36E43">
        <w:rPr>
          <w:rFonts w:cs="Times New Roman"/>
          <w:b/>
          <w:sz w:val="20"/>
          <w:szCs w:val="20"/>
        </w:rPr>
        <w:t xml:space="preserve"> </w:t>
      </w:r>
      <w:r w:rsidR="0072091A">
        <w:rPr>
          <w:rFonts w:cs="Times New Roman"/>
          <w:b/>
          <w:sz w:val="20"/>
          <w:szCs w:val="20"/>
        </w:rPr>
        <w:t>Specialist</w:t>
      </w:r>
    </w:p>
    <w:p w:rsidR="00682D61" w:rsidRPr="00F36E43" w:rsidRDefault="00682D61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Job Description</w:t>
      </w:r>
    </w:p>
    <w:p w:rsidR="00682D61" w:rsidRPr="008A2430" w:rsidRDefault="00682D61" w:rsidP="00682D61">
      <w:pPr>
        <w:spacing w:after="0"/>
        <w:jc w:val="center"/>
        <w:rPr>
          <w:rFonts w:cs="Times New Roman"/>
          <w:b/>
          <w:sz w:val="24"/>
          <w:szCs w:val="24"/>
        </w:rPr>
      </w:pPr>
    </w:p>
    <w:p w:rsidR="00682D61" w:rsidRPr="00F36E43" w:rsidRDefault="00682D61" w:rsidP="00682D61">
      <w:pPr>
        <w:spacing w:after="0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Essential Duties:</w:t>
      </w:r>
    </w:p>
    <w:p w:rsidR="00682D61" w:rsidRPr="00F36E43" w:rsidRDefault="00682D61" w:rsidP="00682D61">
      <w:pPr>
        <w:spacing w:after="0"/>
        <w:rPr>
          <w:rFonts w:cs="Times New Roman"/>
          <w:b/>
          <w:sz w:val="20"/>
          <w:szCs w:val="20"/>
        </w:rPr>
      </w:pPr>
    </w:p>
    <w:p w:rsidR="00682D61" w:rsidRPr="00F36E43" w:rsidRDefault="002D0ABA" w:rsidP="00682D61">
      <w:pPr>
        <w:spacing w:after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hile working closely with</w:t>
      </w:r>
      <w:r w:rsidR="00537041">
        <w:rPr>
          <w:rFonts w:cs="Times New Roman"/>
          <w:sz w:val="20"/>
          <w:szCs w:val="20"/>
        </w:rPr>
        <w:t xml:space="preserve"> </w:t>
      </w:r>
      <w:r w:rsidR="006C58C6">
        <w:rPr>
          <w:rFonts w:cs="Times New Roman"/>
          <w:sz w:val="20"/>
          <w:szCs w:val="20"/>
        </w:rPr>
        <w:t>LFT</w:t>
      </w:r>
      <w:r>
        <w:rPr>
          <w:rFonts w:cs="Times New Roman"/>
          <w:sz w:val="20"/>
          <w:szCs w:val="20"/>
        </w:rPr>
        <w:t>’s</w:t>
      </w:r>
      <w:r w:rsidR="00537041">
        <w:rPr>
          <w:rFonts w:cs="Times New Roman"/>
          <w:sz w:val="20"/>
          <w:szCs w:val="20"/>
        </w:rPr>
        <w:t xml:space="preserve"> </w:t>
      </w:r>
      <w:r w:rsidR="00925B5B">
        <w:rPr>
          <w:rFonts w:cs="Times New Roman"/>
          <w:sz w:val="20"/>
          <w:szCs w:val="20"/>
        </w:rPr>
        <w:t>Vice President of Land Protection</w:t>
      </w:r>
      <w:r w:rsidR="00537041">
        <w:rPr>
          <w:rFonts w:cs="Times New Roman"/>
          <w:sz w:val="20"/>
          <w:szCs w:val="20"/>
        </w:rPr>
        <w:t>, the</w:t>
      </w:r>
      <w:r w:rsidR="00682D61" w:rsidRPr="00F36E43">
        <w:rPr>
          <w:rFonts w:cs="Times New Roman"/>
          <w:sz w:val="20"/>
          <w:szCs w:val="20"/>
        </w:rPr>
        <w:t xml:space="preserve"> </w:t>
      </w:r>
      <w:r w:rsidR="00925B5B">
        <w:rPr>
          <w:rFonts w:cs="Times New Roman"/>
          <w:sz w:val="20"/>
          <w:szCs w:val="20"/>
        </w:rPr>
        <w:t>Conservation Program</w:t>
      </w:r>
      <w:r w:rsidR="00682D61" w:rsidRPr="00F36E43">
        <w:rPr>
          <w:rFonts w:cs="Times New Roman"/>
          <w:sz w:val="20"/>
          <w:szCs w:val="20"/>
        </w:rPr>
        <w:t xml:space="preserve"> </w:t>
      </w:r>
      <w:r w:rsidR="0072091A">
        <w:rPr>
          <w:rFonts w:cs="Times New Roman"/>
          <w:sz w:val="20"/>
          <w:szCs w:val="20"/>
        </w:rPr>
        <w:t>Specialist</w:t>
      </w:r>
      <w:r w:rsidR="00682D61" w:rsidRPr="00F36E43">
        <w:rPr>
          <w:rFonts w:cs="Times New Roman"/>
          <w:sz w:val="20"/>
          <w:szCs w:val="20"/>
        </w:rPr>
        <w:t xml:space="preserve"> is a posit</w:t>
      </w:r>
      <w:r w:rsidR="002C7542">
        <w:rPr>
          <w:rFonts w:cs="Times New Roman"/>
          <w:sz w:val="20"/>
          <w:szCs w:val="20"/>
        </w:rPr>
        <w:t>ion within the Land Protection</w:t>
      </w:r>
      <w:r w:rsidR="00682D61" w:rsidRPr="00F36E43">
        <w:rPr>
          <w:rFonts w:cs="Times New Roman"/>
          <w:sz w:val="20"/>
          <w:szCs w:val="20"/>
        </w:rPr>
        <w:t xml:space="preserve"> Department </w:t>
      </w:r>
      <w:r w:rsidR="003B0B39" w:rsidRPr="00F36E43">
        <w:rPr>
          <w:rFonts w:cs="Times New Roman"/>
          <w:sz w:val="20"/>
          <w:szCs w:val="20"/>
        </w:rPr>
        <w:t xml:space="preserve">responsible for interacting with stakeholders to advance the mission of </w:t>
      </w:r>
      <w:r w:rsidR="006C58C6">
        <w:rPr>
          <w:rFonts w:cs="Times New Roman"/>
          <w:sz w:val="20"/>
          <w:szCs w:val="20"/>
        </w:rPr>
        <w:t>Lancaster Farmland Trust</w:t>
      </w:r>
      <w:r w:rsidR="003B0B39" w:rsidRPr="00F36E43">
        <w:rPr>
          <w:rFonts w:cs="Times New Roman"/>
          <w:sz w:val="20"/>
          <w:szCs w:val="20"/>
        </w:rPr>
        <w:t xml:space="preserve">. </w:t>
      </w:r>
      <w:r w:rsidR="00682D61" w:rsidRPr="00F36E43">
        <w:rPr>
          <w:rFonts w:cs="Times New Roman"/>
          <w:sz w:val="20"/>
          <w:szCs w:val="20"/>
        </w:rPr>
        <w:t xml:space="preserve">This position reports to the </w:t>
      </w:r>
      <w:r w:rsidR="00925B5B">
        <w:rPr>
          <w:rFonts w:cs="Times New Roman"/>
          <w:sz w:val="20"/>
          <w:szCs w:val="20"/>
        </w:rPr>
        <w:t>Vice President</w:t>
      </w:r>
      <w:r w:rsidR="00B403C8">
        <w:rPr>
          <w:rFonts w:cs="Times New Roman"/>
          <w:sz w:val="20"/>
          <w:szCs w:val="20"/>
        </w:rPr>
        <w:t xml:space="preserve"> of Land Protection</w:t>
      </w:r>
      <w:r w:rsidR="00682D61" w:rsidRPr="00F36E43">
        <w:rPr>
          <w:rFonts w:cs="Times New Roman"/>
          <w:sz w:val="20"/>
          <w:szCs w:val="20"/>
        </w:rPr>
        <w:t>.</w:t>
      </w:r>
    </w:p>
    <w:p w:rsidR="00682D61" w:rsidRPr="00F36E43" w:rsidRDefault="00682D61" w:rsidP="00682D61">
      <w:pPr>
        <w:spacing w:after="0"/>
        <w:rPr>
          <w:rFonts w:cs="Times New Roman"/>
          <w:sz w:val="20"/>
          <w:szCs w:val="20"/>
        </w:rPr>
      </w:pPr>
    </w:p>
    <w:p w:rsidR="003B0B39" w:rsidRPr="00F36E43" w:rsidRDefault="00682D61" w:rsidP="00682D61">
      <w:pPr>
        <w:spacing w:after="0"/>
        <w:rPr>
          <w:rFonts w:cs="Times New Roman"/>
          <w:sz w:val="20"/>
          <w:szCs w:val="20"/>
        </w:rPr>
      </w:pPr>
      <w:r w:rsidRPr="00F36E43">
        <w:rPr>
          <w:rFonts w:cs="Times New Roman"/>
          <w:sz w:val="20"/>
          <w:szCs w:val="20"/>
        </w:rPr>
        <w:t xml:space="preserve">The </w:t>
      </w:r>
      <w:r w:rsidR="00925B5B">
        <w:rPr>
          <w:rFonts w:cs="Times New Roman"/>
          <w:sz w:val="20"/>
          <w:szCs w:val="20"/>
        </w:rPr>
        <w:t>Conservation Program</w:t>
      </w:r>
      <w:r w:rsidRPr="00F36E43">
        <w:rPr>
          <w:rFonts w:cs="Times New Roman"/>
          <w:sz w:val="20"/>
          <w:szCs w:val="20"/>
        </w:rPr>
        <w:t xml:space="preserve"> </w:t>
      </w:r>
      <w:r w:rsidR="0072091A">
        <w:rPr>
          <w:rFonts w:cs="Times New Roman"/>
          <w:sz w:val="20"/>
          <w:szCs w:val="20"/>
        </w:rPr>
        <w:t>Specialist</w:t>
      </w:r>
      <w:r w:rsidRPr="00F36E43">
        <w:rPr>
          <w:rFonts w:cs="Times New Roman"/>
          <w:sz w:val="20"/>
          <w:szCs w:val="20"/>
        </w:rPr>
        <w:t xml:space="preserve"> must be philosophically committed to the mission and visi</w:t>
      </w:r>
      <w:r w:rsidR="003B0B39" w:rsidRPr="00F36E43">
        <w:rPr>
          <w:rFonts w:cs="Times New Roman"/>
          <w:sz w:val="20"/>
          <w:szCs w:val="20"/>
        </w:rPr>
        <w:t xml:space="preserve">on of Lancaster Farmland Trust and </w:t>
      </w:r>
      <w:r w:rsidRPr="00F36E43">
        <w:rPr>
          <w:rFonts w:cs="Times New Roman"/>
          <w:sz w:val="20"/>
          <w:szCs w:val="20"/>
        </w:rPr>
        <w:t xml:space="preserve">possess </w:t>
      </w:r>
      <w:r w:rsidR="003B0B39" w:rsidRPr="00F36E43">
        <w:rPr>
          <w:rFonts w:cs="Times New Roman"/>
          <w:sz w:val="20"/>
          <w:szCs w:val="20"/>
        </w:rPr>
        <w:t>a</w:t>
      </w:r>
      <w:r w:rsidRPr="00F36E43">
        <w:rPr>
          <w:rFonts w:cs="Times New Roman"/>
          <w:sz w:val="20"/>
          <w:szCs w:val="20"/>
        </w:rPr>
        <w:t xml:space="preserve"> </w:t>
      </w:r>
      <w:r w:rsidR="003B0B39" w:rsidRPr="00F36E43">
        <w:rPr>
          <w:rFonts w:cs="Times New Roman"/>
          <w:sz w:val="20"/>
          <w:szCs w:val="20"/>
        </w:rPr>
        <w:t xml:space="preserve">working </w:t>
      </w:r>
      <w:r w:rsidRPr="00F36E43">
        <w:rPr>
          <w:rFonts w:cs="Times New Roman"/>
          <w:sz w:val="20"/>
          <w:szCs w:val="20"/>
        </w:rPr>
        <w:t xml:space="preserve">knowledge of </w:t>
      </w:r>
      <w:r w:rsidR="003B0B39" w:rsidRPr="00F36E43">
        <w:rPr>
          <w:rFonts w:cs="Times New Roman"/>
          <w:sz w:val="20"/>
          <w:szCs w:val="20"/>
        </w:rPr>
        <w:t>the agricultural industry</w:t>
      </w:r>
      <w:r w:rsidRPr="00F36E43">
        <w:rPr>
          <w:rFonts w:cs="Times New Roman"/>
          <w:sz w:val="20"/>
          <w:szCs w:val="20"/>
        </w:rPr>
        <w:t xml:space="preserve"> </w:t>
      </w:r>
      <w:r w:rsidR="003B0B39" w:rsidRPr="00F36E43">
        <w:rPr>
          <w:rFonts w:cs="Times New Roman"/>
          <w:sz w:val="20"/>
          <w:szCs w:val="20"/>
        </w:rPr>
        <w:t xml:space="preserve">in </w:t>
      </w:r>
      <w:r w:rsidRPr="00F36E43">
        <w:rPr>
          <w:rFonts w:cs="Times New Roman"/>
          <w:sz w:val="20"/>
          <w:szCs w:val="20"/>
        </w:rPr>
        <w:t>Lancaster County</w:t>
      </w:r>
      <w:r w:rsidR="005D15FB">
        <w:rPr>
          <w:rFonts w:cs="Times New Roman"/>
          <w:sz w:val="20"/>
          <w:szCs w:val="20"/>
        </w:rPr>
        <w:t xml:space="preserve"> and </w:t>
      </w:r>
      <w:r w:rsidR="00537041">
        <w:rPr>
          <w:rFonts w:cs="Times New Roman"/>
          <w:sz w:val="20"/>
          <w:szCs w:val="20"/>
        </w:rPr>
        <w:t>across Pennsylvania</w:t>
      </w:r>
      <w:r w:rsidR="003B0B39" w:rsidRPr="00F36E43">
        <w:rPr>
          <w:rFonts w:cs="Times New Roman"/>
          <w:sz w:val="20"/>
          <w:szCs w:val="20"/>
        </w:rPr>
        <w:t xml:space="preserve">. The </w:t>
      </w:r>
      <w:r w:rsidR="0072091A">
        <w:rPr>
          <w:rFonts w:cs="Times New Roman"/>
          <w:sz w:val="20"/>
          <w:szCs w:val="20"/>
        </w:rPr>
        <w:t>Specialist</w:t>
      </w:r>
      <w:r w:rsidR="003B0B39" w:rsidRPr="00F36E43">
        <w:rPr>
          <w:rFonts w:cs="Times New Roman"/>
          <w:sz w:val="20"/>
          <w:szCs w:val="20"/>
        </w:rPr>
        <w:t xml:space="preserve"> is responsible for establishing relationships</w:t>
      </w:r>
      <w:r w:rsidR="00896B59">
        <w:rPr>
          <w:rFonts w:cs="Times New Roman"/>
          <w:sz w:val="20"/>
          <w:szCs w:val="20"/>
        </w:rPr>
        <w:t>, and being a liaison,</w:t>
      </w:r>
      <w:r w:rsidR="003B0B39" w:rsidRPr="00F36E43">
        <w:rPr>
          <w:rFonts w:cs="Times New Roman"/>
          <w:sz w:val="20"/>
          <w:szCs w:val="20"/>
        </w:rPr>
        <w:t xml:space="preserve"> with </w:t>
      </w:r>
      <w:r w:rsidR="00AD5665" w:rsidRPr="00F36E43">
        <w:rPr>
          <w:rFonts w:cs="Times New Roman"/>
          <w:sz w:val="20"/>
          <w:szCs w:val="20"/>
        </w:rPr>
        <w:t xml:space="preserve">a variety of stakeholders including farmers, </w:t>
      </w:r>
      <w:r w:rsidR="005D15FB">
        <w:rPr>
          <w:rFonts w:cs="Times New Roman"/>
          <w:sz w:val="20"/>
          <w:szCs w:val="20"/>
        </w:rPr>
        <w:t>funders,</w:t>
      </w:r>
      <w:r w:rsidR="00925B5B">
        <w:rPr>
          <w:rFonts w:cs="Times New Roman"/>
          <w:sz w:val="20"/>
          <w:szCs w:val="20"/>
        </w:rPr>
        <w:t xml:space="preserve"> contractors,</w:t>
      </w:r>
      <w:r w:rsidR="005D15FB">
        <w:rPr>
          <w:rFonts w:cs="Times New Roman"/>
          <w:sz w:val="20"/>
          <w:szCs w:val="20"/>
        </w:rPr>
        <w:t xml:space="preserve"> </w:t>
      </w:r>
      <w:r w:rsidR="00AD5665" w:rsidRPr="00F36E43">
        <w:rPr>
          <w:rFonts w:cs="Times New Roman"/>
          <w:sz w:val="20"/>
          <w:szCs w:val="20"/>
        </w:rPr>
        <w:t>municipal officials,</w:t>
      </w:r>
      <w:r w:rsidR="00925B5B">
        <w:rPr>
          <w:rFonts w:cs="Times New Roman"/>
          <w:sz w:val="20"/>
          <w:szCs w:val="20"/>
        </w:rPr>
        <w:t xml:space="preserve"> </w:t>
      </w:r>
      <w:r w:rsidR="00AD5665" w:rsidRPr="00F36E43">
        <w:rPr>
          <w:rFonts w:cs="Times New Roman"/>
          <w:sz w:val="20"/>
          <w:szCs w:val="20"/>
        </w:rPr>
        <w:t xml:space="preserve">state and federal </w:t>
      </w:r>
      <w:r w:rsidR="005D15FB" w:rsidRPr="00F36E43">
        <w:rPr>
          <w:rFonts w:cs="Times New Roman"/>
          <w:sz w:val="20"/>
          <w:szCs w:val="20"/>
        </w:rPr>
        <w:t>offic</w:t>
      </w:r>
      <w:r w:rsidR="005D15FB">
        <w:rPr>
          <w:rFonts w:cs="Times New Roman"/>
          <w:sz w:val="20"/>
          <w:szCs w:val="20"/>
        </w:rPr>
        <w:t>ial</w:t>
      </w:r>
      <w:r w:rsidR="009A0A0E">
        <w:rPr>
          <w:rFonts w:cs="Times New Roman"/>
          <w:sz w:val="20"/>
          <w:szCs w:val="20"/>
        </w:rPr>
        <w:t>s</w:t>
      </w:r>
      <w:r w:rsidR="00896B59">
        <w:rPr>
          <w:rFonts w:cs="Times New Roman"/>
          <w:sz w:val="20"/>
          <w:szCs w:val="20"/>
        </w:rPr>
        <w:t xml:space="preserve">, </w:t>
      </w:r>
      <w:r w:rsidR="006C58C6">
        <w:rPr>
          <w:rFonts w:cs="Times New Roman"/>
          <w:sz w:val="20"/>
          <w:szCs w:val="20"/>
        </w:rPr>
        <w:t>and</w:t>
      </w:r>
      <w:r w:rsidR="00896B59">
        <w:rPr>
          <w:rFonts w:cs="Times New Roman"/>
          <w:sz w:val="20"/>
          <w:szCs w:val="20"/>
        </w:rPr>
        <w:t xml:space="preserve"> other</w:t>
      </w:r>
      <w:r w:rsidR="006C58C6">
        <w:rPr>
          <w:rFonts w:cs="Times New Roman"/>
          <w:sz w:val="20"/>
          <w:szCs w:val="20"/>
        </w:rPr>
        <w:t xml:space="preserve"> conservation organizations</w:t>
      </w:r>
      <w:r w:rsidR="005D15FB">
        <w:rPr>
          <w:rFonts w:cs="Times New Roman"/>
          <w:sz w:val="20"/>
          <w:szCs w:val="20"/>
        </w:rPr>
        <w:t>, which result</w:t>
      </w:r>
      <w:r w:rsidR="00AD5665" w:rsidRPr="00F36E43">
        <w:rPr>
          <w:rFonts w:cs="Times New Roman"/>
          <w:sz w:val="20"/>
          <w:szCs w:val="20"/>
        </w:rPr>
        <w:t xml:space="preserve"> in advancement </w:t>
      </w:r>
      <w:r w:rsidR="006C58C6">
        <w:rPr>
          <w:rFonts w:cs="Times New Roman"/>
          <w:sz w:val="20"/>
          <w:szCs w:val="20"/>
        </w:rPr>
        <w:t>of</w:t>
      </w:r>
      <w:r w:rsidR="00AD5665" w:rsidRPr="00F36E43">
        <w:rPr>
          <w:rFonts w:cs="Times New Roman"/>
          <w:sz w:val="20"/>
          <w:szCs w:val="20"/>
        </w:rPr>
        <w:t xml:space="preserve"> soil and water conservation practices, better environmental stewardship and water quality improvements.</w:t>
      </w:r>
      <w:r w:rsidR="008D744C" w:rsidRPr="00F36E43">
        <w:rPr>
          <w:rFonts w:cs="Times New Roman"/>
          <w:sz w:val="20"/>
          <w:szCs w:val="20"/>
        </w:rPr>
        <w:t xml:space="preserve"> </w:t>
      </w:r>
      <w:r w:rsidR="00A318B4">
        <w:rPr>
          <w:rFonts w:cs="Times New Roman"/>
          <w:sz w:val="20"/>
          <w:szCs w:val="20"/>
        </w:rPr>
        <w:t>Prior experience working with members of the Plain Sect community is required.</w:t>
      </w:r>
    </w:p>
    <w:p w:rsidR="00A318B4" w:rsidRDefault="00A318B4" w:rsidP="00682D61">
      <w:pPr>
        <w:spacing w:after="0"/>
        <w:rPr>
          <w:rFonts w:cs="Times New Roman"/>
          <w:sz w:val="20"/>
          <w:szCs w:val="20"/>
        </w:rPr>
      </w:pPr>
    </w:p>
    <w:p w:rsidR="00A318B4" w:rsidRDefault="00AD5665" w:rsidP="00682D61">
      <w:pPr>
        <w:spacing w:after="0"/>
        <w:rPr>
          <w:rFonts w:cs="Times New Roman"/>
          <w:sz w:val="20"/>
          <w:szCs w:val="20"/>
        </w:rPr>
      </w:pPr>
      <w:r w:rsidRPr="00925B5B">
        <w:rPr>
          <w:rFonts w:cs="Times New Roman"/>
          <w:sz w:val="20"/>
          <w:szCs w:val="20"/>
        </w:rPr>
        <w:t xml:space="preserve">The </w:t>
      </w:r>
      <w:r w:rsidR="0072091A" w:rsidRPr="00925B5B">
        <w:rPr>
          <w:rFonts w:cs="Times New Roman"/>
          <w:sz w:val="20"/>
          <w:szCs w:val="20"/>
        </w:rPr>
        <w:t>Specialist</w:t>
      </w:r>
      <w:r w:rsidRPr="00925B5B">
        <w:rPr>
          <w:rFonts w:cs="Times New Roman"/>
          <w:sz w:val="20"/>
          <w:szCs w:val="20"/>
        </w:rPr>
        <w:t xml:space="preserve"> </w:t>
      </w:r>
      <w:r w:rsidR="00896B59">
        <w:rPr>
          <w:rFonts w:cs="Times New Roman"/>
          <w:sz w:val="20"/>
          <w:szCs w:val="20"/>
        </w:rPr>
        <w:t>must understand and be able to communicate the application of agricultural erosion and sedimentation control measures, conservation and manure/nutrient management plan</w:t>
      </w:r>
      <w:r w:rsidR="00A318B4">
        <w:rPr>
          <w:rFonts w:cs="Times New Roman"/>
          <w:sz w:val="20"/>
          <w:szCs w:val="20"/>
        </w:rPr>
        <w:t>s, and i</w:t>
      </w:r>
      <w:r w:rsidRPr="00925B5B">
        <w:rPr>
          <w:rFonts w:cs="Times New Roman"/>
          <w:sz w:val="20"/>
          <w:szCs w:val="20"/>
        </w:rPr>
        <w:t xml:space="preserve">s responsible for administering grants </w:t>
      </w:r>
      <w:r w:rsidR="00896B59">
        <w:rPr>
          <w:rFonts w:cs="Times New Roman"/>
          <w:sz w:val="20"/>
          <w:szCs w:val="20"/>
        </w:rPr>
        <w:t xml:space="preserve">and projects </w:t>
      </w:r>
      <w:r w:rsidRPr="00925B5B">
        <w:rPr>
          <w:rFonts w:cs="Times New Roman"/>
          <w:sz w:val="20"/>
          <w:szCs w:val="20"/>
        </w:rPr>
        <w:t>a</w:t>
      </w:r>
      <w:r w:rsidR="008D744C" w:rsidRPr="00925B5B">
        <w:rPr>
          <w:rFonts w:cs="Times New Roman"/>
          <w:sz w:val="20"/>
          <w:szCs w:val="20"/>
        </w:rPr>
        <w:t>ssociated with these activities</w:t>
      </w:r>
      <w:r w:rsidR="00A318B4">
        <w:rPr>
          <w:rFonts w:cs="Times New Roman"/>
          <w:sz w:val="20"/>
          <w:szCs w:val="20"/>
        </w:rPr>
        <w:t>.</w:t>
      </w:r>
      <w:r w:rsidR="00896B59">
        <w:rPr>
          <w:rFonts w:cs="Times New Roman"/>
          <w:sz w:val="20"/>
          <w:szCs w:val="20"/>
        </w:rPr>
        <w:t xml:space="preserve"> </w:t>
      </w:r>
      <w:r w:rsidR="00A318B4">
        <w:rPr>
          <w:rFonts w:cs="Times New Roman"/>
          <w:sz w:val="20"/>
          <w:szCs w:val="20"/>
        </w:rPr>
        <w:t>Prior grant and project management experience is highly desirable.</w:t>
      </w:r>
      <w:r w:rsidR="00AA5FC7">
        <w:rPr>
          <w:rFonts w:cs="Times New Roman"/>
          <w:sz w:val="20"/>
          <w:szCs w:val="20"/>
        </w:rPr>
        <w:t xml:space="preserve"> While not required, </w:t>
      </w:r>
      <w:r w:rsidR="0074707B">
        <w:rPr>
          <w:rFonts w:cs="Times New Roman"/>
          <w:sz w:val="20"/>
          <w:szCs w:val="20"/>
        </w:rPr>
        <w:t xml:space="preserve">candidates </w:t>
      </w:r>
      <w:r w:rsidR="00AA5FC7">
        <w:rPr>
          <w:rFonts w:cs="Times New Roman"/>
          <w:sz w:val="20"/>
          <w:szCs w:val="20"/>
        </w:rPr>
        <w:t xml:space="preserve">having the certification to develop conservation plans </w:t>
      </w:r>
      <w:r w:rsidR="0074707B">
        <w:rPr>
          <w:rFonts w:cs="Times New Roman"/>
          <w:sz w:val="20"/>
          <w:szCs w:val="20"/>
        </w:rPr>
        <w:t>will be given greater consideration for the position</w:t>
      </w:r>
      <w:r w:rsidR="00AA5FC7">
        <w:rPr>
          <w:rFonts w:cs="Times New Roman"/>
          <w:sz w:val="20"/>
          <w:szCs w:val="20"/>
        </w:rPr>
        <w:t>.</w:t>
      </w:r>
    </w:p>
    <w:p w:rsidR="00A318B4" w:rsidRDefault="00A318B4" w:rsidP="00682D61">
      <w:pPr>
        <w:spacing w:after="0"/>
        <w:rPr>
          <w:rFonts w:cs="Times New Roman"/>
          <w:sz w:val="20"/>
          <w:szCs w:val="20"/>
        </w:rPr>
      </w:pPr>
    </w:p>
    <w:p w:rsidR="00AD5665" w:rsidRPr="00925B5B" w:rsidRDefault="00A318B4" w:rsidP="00682D61">
      <w:pPr>
        <w:spacing w:after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he Specialist must possess proficient knowledg</w:t>
      </w:r>
      <w:r w:rsidR="00033AD5">
        <w:rPr>
          <w:rFonts w:cs="Times New Roman"/>
          <w:sz w:val="20"/>
          <w:szCs w:val="20"/>
        </w:rPr>
        <w:t>e of Microsoft Office software and working knowledge of ArcGIS and ArcGIS online.</w:t>
      </w:r>
      <w:r w:rsidR="00B403C8" w:rsidRPr="00925B5B">
        <w:rPr>
          <w:rFonts w:cs="Times New Roman"/>
          <w:sz w:val="20"/>
          <w:szCs w:val="20"/>
        </w:rPr>
        <w:t xml:space="preserve"> </w:t>
      </w:r>
      <w:r w:rsidR="00C51814" w:rsidRPr="00925B5B">
        <w:rPr>
          <w:rFonts w:cs="Times New Roman"/>
          <w:sz w:val="20"/>
          <w:szCs w:val="20"/>
        </w:rPr>
        <w:t>This position</w:t>
      </w:r>
      <w:r w:rsidR="00033AD5">
        <w:rPr>
          <w:rFonts w:cs="Times New Roman"/>
          <w:sz w:val="20"/>
          <w:szCs w:val="20"/>
        </w:rPr>
        <w:t xml:space="preserve"> will require time in the field with varying weather conditions and terrain, and </w:t>
      </w:r>
      <w:r w:rsidR="00C51814" w:rsidRPr="00925B5B">
        <w:rPr>
          <w:rFonts w:cs="Times New Roman"/>
          <w:sz w:val="20"/>
          <w:szCs w:val="20"/>
        </w:rPr>
        <w:t>may require travel and occasional overnight stays outside of Lancaster County. A valid Pennsylvania Driver’s License is required.</w:t>
      </w:r>
    </w:p>
    <w:p w:rsidR="00682D61" w:rsidRPr="00925B5B" w:rsidRDefault="00682D61" w:rsidP="00682D61">
      <w:pPr>
        <w:spacing w:after="0"/>
        <w:rPr>
          <w:rFonts w:cs="Times New Roman"/>
          <w:sz w:val="20"/>
          <w:szCs w:val="20"/>
          <w:highlight w:val="yellow"/>
        </w:rPr>
      </w:pPr>
    </w:p>
    <w:p w:rsidR="00682D61" w:rsidRPr="00925B5B" w:rsidRDefault="00682D61" w:rsidP="00F22577">
      <w:pPr>
        <w:spacing w:after="0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Specific Duties:</w:t>
      </w:r>
    </w:p>
    <w:p w:rsidR="00682D61" w:rsidRPr="00925B5B" w:rsidRDefault="00682D61" w:rsidP="00F22577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925B5B" w:rsidRPr="00F36E43" w:rsidRDefault="00925B5B" w:rsidP="00925B5B">
      <w:pPr>
        <w:numPr>
          <w:ilvl w:val="0"/>
          <w:numId w:val="1"/>
        </w:numPr>
        <w:spacing w:after="0" w:line="240" w:lineRule="auto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 xml:space="preserve">Grant </w:t>
      </w:r>
      <w:r w:rsidR="00444919">
        <w:rPr>
          <w:rFonts w:cs="Times New Roman"/>
          <w:b/>
          <w:sz w:val="20"/>
          <w:szCs w:val="20"/>
        </w:rPr>
        <w:t xml:space="preserve">and Project </w:t>
      </w:r>
      <w:r w:rsidRPr="00F36E43">
        <w:rPr>
          <w:rFonts w:cs="Times New Roman"/>
          <w:b/>
          <w:sz w:val="20"/>
          <w:szCs w:val="20"/>
        </w:rPr>
        <w:t>Management</w:t>
      </w:r>
    </w:p>
    <w:p w:rsidR="00925B5B" w:rsidRDefault="00925B5B" w:rsidP="00925B5B">
      <w:pPr>
        <w:pStyle w:val="ListParagraph"/>
        <w:spacing w:after="0"/>
        <w:ind w:left="1440"/>
        <w:rPr>
          <w:rFonts w:cs="Times New Roman"/>
          <w:sz w:val="20"/>
          <w:szCs w:val="20"/>
        </w:rPr>
      </w:pPr>
      <w:r w:rsidRPr="00F36E43">
        <w:rPr>
          <w:rFonts w:cs="Times New Roman"/>
          <w:sz w:val="20"/>
          <w:szCs w:val="20"/>
        </w:rPr>
        <w:t xml:space="preserve">Conceptualize and develop grant ideas which further the objectives of </w:t>
      </w:r>
      <w:r w:rsidR="00AA5FC7">
        <w:rPr>
          <w:rFonts w:cs="Times New Roman"/>
          <w:sz w:val="20"/>
          <w:szCs w:val="20"/>
        </w:rPr>
        <w:t>LFT</w:t>
      </w:r>
      <w:r w:rsidR="00444919">
        <w:rPr>
          <w:rFonts w:cs="Times New Roman"/>
          <w:sz w:val="20"/>
          <w:szCs w:val="20"/>
        </w:rPr>
        <w:t>’s conservation</w:t>
      </w:r>
      <w:r w:rsidRPr="00F36E43">
        <w:rPr>
          <w:rFonts w:cs="Times New Roman"/>
          <w:sz w:val="20"/>
          <w:szCs w:val="20"/>
        </w:rPr>
        <w:t xml:space="preserve"> program</w:t>
      </w:r>
      <w:r w:rsidR="00444919">
        <w:rPr>
          <w:rFonts w:cs="Times New Roman"/>
          <w:sz w:val="20"/>
          <w:szCs w:val="20"/>
        </w:rPr>
        <w:t>s</w:t>
      </w:r>
      <w:r w:rsidRPr="00F36E43">
        <w:rPr>
          <w:rFonts w:cs="Times New Roman"/>
          <w:sz w:val="20"/>
          <w:szCs w:val="20"/>
        </w:rPr>
        <w:t>. Administer and execute the programmatic outputs of grants and provide support to staff on grant reports.</w:t>
      </w:r>
      <w:r w:rsidR="00444919">
        <w:rPr>
          <w:rFonts w:cs="Times New Roman"/>
          <w:sz w:val="20"/>
          <w:szCs w:val="20"/>
        </w:rPr>
        <w:t xml:space="preserve"> </w:t>
      </w:r>
      <w:r w:rsidR="00AA5FC7">
        <w:rPr>
          <w:rFonts w:cs="Times New Roman"/>
          <w:sz w:val="20"/>
          <w:szCs w:val="20"/>
        </w:rPr>
        <w:t>Prepare contracts and bid documents as necessary.</w:t>
      </w:r>
      <w:r w:rsidR="00AA5FC7" w:rsidRPr="00F36E43">
        <w:rPr>
          <w:rFonts w:cs="Times New Roman"/>
          <w:sz w:val="20"/>
          <w:szCs w:val="20"/>
        </w:rPr>
        <w:t xml:space="preserve"> </w:t>
      </w:r>
      <w:r w:rsidR="00444919">
        <w:rPr>
          <w:rFonts w:cs="Times New Roman"/>
          <w:sz w:val="20"/>
          <w:szCs w:val="20"/>
        </w:rPr>
        <w:t>Coordinate with famers, contract</w:t>
      </w:r>
      <w:r w:rsidR="00AA5FC7">
        <w:rPr>
          <w:rFonts w:cs="Times New Roman"/>
          <w:sz w:val="20"/>
          <w:szCs w:val="20"/>
        </w:rPr>
        <w:t>or</w:t>
      </w:r>
      <w:r w:rsidR="00444919">
        <w:rPr>
          <w:rFonts w:cs="Times New Roman"/>
          <w:sz w:val="20"/>
          <w:szCs w:val="20"/>
        </w:rPr>
        <w:t>s, and other third parties to facilitate the successful completion of BMP implementation projects.</w:t>
      </w:r>
      <w:r w:rsidR="00AA5FC7">
        <w:rPr>
          <w:rFonts w:cs="Times New Roman"/>
          <w:sz w:val="20"/>
          <w:szCs w:val="20"/>
        </w:rPr>
        <w:t xml:space="preserve"> Coordinate with various partners on BMP</w:t>
      </w:r>
      <w:r w:rsidR="00EB31D2">
        <w:rPr>
          <w:rFonts w:cs="Times New Roman"/>
          <w:sz w:val="20"/>
          <w:szCs w:val="20"/>
        </w:rPr>
        <w:t xml:space="preserve"> documentation,</w:t>
      </w:r>
      <w:r w:rsidR="00AA5FC7">
        <w:rPr>
          <w:rFonts w:cs="Times New Roman"/>
          <w:sz w:val="20"/>
          <w:szCs w:val="20"/>
        </w:rPr>
        <w:t xml:space="preserve"> reporting and verification requirements.</w:t>
      </w:r>
    </w:p>
    <w:p w:rsidR="0074707B" w:rsidRDefault="0074707B" w:rsidP="00925B5B">
      <w:pPr>
        <w:pStyle w:val="ListParagraph"/>
        <w:spacing w:after="0"/>
        <w:ind w:left="1440"/>
        <w:rPr>
          <w:rFonts w:cs="Times New Roman"/>
          <w:sz w:val="20"/>
          <w:szCs w:val="20"/>
        </w:rPr>
      </w:pPr>
    </w:p>
    <w:p w:rsidR="0074707B" w:rsidRPr="00F36E43" w:rsidRDefault="0074707B" w:rsidP="00925B5B">
      <w:pPr>
        <w:pStyle w:val="ListParagraph"/>
        <w:spacing w:after="0"/>
        <w:ind w:left="1440"/>
        <w:rPr>
          <w:rFonts w:cs="Times New Roman"/>
          <w:sz w:val="20"/>
          <w:szCs w:val="20"/>
        </w:rPr>
      </w:pPr>
    </w:p>
    <w:p w:rsidR="00F22577" w:rsidRPr="00925B5B" w:rsidRDefault="00F22577" w:rsidP="00F22577">
      <w:pPr>
        <w:spacing w:after="0"/>
        <w:ind w:left="1440"/>
        <w:rPr>
          <w:rFonts w:cs="Times New Roman"/>
          <w:sz w:val="20"/>
          <w:szCs w:val="20"/>
          <w:highlight w:val="yellow"/>
        </w:rPr>
      </w:pPr>
    </w:p>
    <w:p w:rsidR="00925B5B" w:rsidRPr="00F36E43" w:rsidRDefault="00925B5B" w:rsidP="00925B5B">
      <w:pPr>
        <w:numPr>
          <w:ilvl w:val="0"/>
          <w:numId w:val="1"/>
        </w:numPr>
        <w:spacing w:after="0" w:line="240" w:lineRule="auto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Outreach - Farmers</w:t>
      </w:r>
    </w:p>
    <w:p w:rsidR="00F36E43" w:rsidRPr="00925B5B" w:rsidRDefault="00925B5B" w:rsidP="00925B5B">
      <w:pPr>
        <w:spacing w:after="0"/>
        <w:ind w:left="1440"/>
        <w:rPr>
          <w:rFonts w:cs="Times New Roman"/>
          <w:sz w:val="20"/>
          <w:szCs w:val="20"/>
        </w:rPr>
      </w:pPr>
      <w:r w:rsidRPr="00F36E43">
        <w:rPr>
          <w:rFonts w:cs="Times New Roman"/>
          <w:sz w:val="20"/>
          <w:szCs w:val="20"/>
        </w:rPr>
        <w:t xml:space="preserve">Establish positive relationships with farmers resulting in greater awareness of regulatory compliance and implementation of conservation practices. Act as a liaison with private and </w:t>
      </w:r>
      <w:r w:rsidRPr="00F36E43">
        <w:rPr>
          <w:rFonts w:cs="Times New Roman"/>
          <w:sz w:val="20"/>
          <w:szCs w:val="20"/>
        </w:rPr>
        <w:lastRenderedPageBreak/>
        <w:t xml:space="preserve">public organizations related to technical service and funding for these activities.  Organize and oversee workshops, field days, and other educational opportunities. Develop outreach material to promote </w:t>
      </w:r>
      <w:r w:rsidR="00AA5FC7">
        <w:rPr>
          <w:rFonts w:cs="Times New Roman"/>
          <w:sz w:val="20"/>
          <w:szCs w:val="20"/>
        </w:rPr>
        <w:t>LFT’s</w:t>
      </w:r>
      <w:r w:rsidRPr="00F36E43">
        <w:rPr>
          <w:rFonts w:cs="Times New Roman"/>
          <w:sz w:val="20"/>
          <w:szCs w:val="20"/>
        </w:rPr>
        <w:t xml:space="preserve"> </w:t>
      </w:r>
      <w:r w:rsidR="00444919">
        <w:rPr>
          <w:rFonts w:cs="Times New Roman"/>
          <w:sz w:val="20"/>
          <w:szCs w:val="20"/>
        </w:rPr>
        <w:t>conservation</w:t>
      </w:r>
      <w:r w:rsidRPr="00F36E43">
        <w:rPr>
          <w:rFonts w:cs="Times New Roman"/>
          <w:sz w:val="20"/>
          <w:szCs w:val="20"/>
        </w:rPr>
        <w:t xml:space="preserve"> program</w:t>
      </w:r>
      <w:r w:rsidR="00444919">
        <w:rPr>
          <w:rFonts w:cs="Times New Roman"/>
          <w:sz w:val="20"/>
          <w:szCs w:val="20"/>
        </w:rPr>
        <w:t>s</w:t>
      </w:r>
      <w:r w:rsidRPr="00F36E43">
        <w:rPr>
          <w:rFonts w:cs="Times New Roman"/>
          <w:sz w:val="20"/>
          <w:szCs w:val="20"/>
        </w:rPr>
        <w:t xml:space="preserve"> and soil and water conservation.</w:t>
      </w:r>
    </w:p>
    <w:p w:rsidR="00F22577" w:rsidRPr="00925B5B" w:rsidRDefault="00F22577" w:rsidP="00F22577">
      <w:pPr>
        <w:pStyle w:val="ListParagraph"/>
        <w:spacing w:after="0"/>
        <w:ind w:left="1440"/>
        <w:rPr>
          <w:rFonts w:cs="Times New Roman"/>
          <w:sz w:val="20"/>
          <w:szCs w:val="20"/>
          <w:highlight w:val="yellow"/>
        </w:rPr>
      </w:pPr>
    </w:p>
    <w:p w:rsidR="00BC786A" w:rsidRPr="00925B5B" w:rsidRDefault="00BC786A" w:rsidP="00F22577">
      <w:pPr>
        <w:numPr>
          <w:ilvl w:val="0"/>
          <w:numId w:val="1"/>
        </w:numPr>
        <w:spacing w:after="0" w:line="240" w:lineRule="auto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Technical Assistance</w:t>
      </w:r>
    </w:p>
    <w:p w:rsidR="00F36E43" w:rsidRDefault="00F36E43" w:rsidP="00AA5FC7">
      <w:pPr>
        <w:spacing w:after="0" w:line="240" w:lineRule="auto"/>
        <w:ind w:left="1440"/>
        <w:rPr>
          <w:rFonts w:cs="Times New Roman"/>
          <w:sz w:val="20"/>
          <w:szCs w:val="20"/>
        </w:rPr>
      </w:pPr>
      <w:r w:rsidRPr="00925B5B">
        <w:rPr>
          <w:rFonts w:cs="Times New Roman"/>
          <w:sz w:val="20"/>
          <w:szCs w:val="20"/>
        </w:rPr>
        <w:t xml:space="preserve">Provide </w:t>
      </w:r>
      <w:r w:rsidR="00BC786A" w:rsidRPr="00925B5B">
        <w:rPr>
          <w:rFonts w:cs="Times New Roman"/>
          <w:sz w:val="20"/>
          <w:szCs w:val="20"/>
        </w:rPr>
        <w:t xml:space="preserve">technical assistance to landowners to implement conservation practices </w:t>
      </w:r>
      <w:r w:rsidR="00AA5FC7">
        <w:rPr>
          <w:rFonts w:cs="Times New Roman"/>
          <w:sz w:val="20"/>
          <w:szCs w:val="20"/>
        </w:rPr>
        <w:t>that</w:t>
      </w:r>
      <w:r w:rsidR="00BC786A" w:rsidRPr="00925B5B">
        <w:rPr>
          <w:rFonts w:cs="Times New Roman"/>
          <w:sz w:val="20"/>
          <w:szCs w:val="20"/>
        </w:rPr>
        <w:t xml:space="preserve"> improve water quality </w:t>
      </w:r>
      <w:r w:rsidR="00AA5FC7">
        <w:rPr>
          <w:rFonts w:cs="Times New Roman"/>
          <w:sz w:val="20"/>
          <w:szCs w:val="20"/>
        </w:rPr>
        <w:t>and/</w:t>
      </w:r>
      <w:r w:rsidR="00BC786A" w:rsidRPr="00925B5B">
        <w:rPr>
          <w:rFonts w:cs="Times New Roman"/>
          <w:sz w:val="20"/>
          <w:szCs w:val="20"/>
        </w:rPr>
        <w:t>or</w:t>
      </w:r>
      <w:r w:rsidR="005056C7" w:rsidRPr="00925B5B">
        <w:rPr>
          <w:rFonts w:cs="Times New Roman"/>
          <w:sz w:val="20"/>
          <w:szCs w:val="20"/>
        </w:rPr>
        <w:t xml:space="preserve"> </w:t>
      </w:r>
      <w:r w:rsidRPr="00925B5B">
        <w:rPr>
          <w:rFonts w:cs="Times New Roman"/>
          <w:sz w:val="20"/>
          <w:szCs w:val="20"/>
        </w:rPr>
        <w:t>connect landowners to resources available to acquire necessary technical assistance.</w:t>
      </w:r>
      <w:r w:rsidR="00AA5FC7">
        <w:rPr>
          <w:rFonts w:cs="Times New Roman"/>
          <w:sz w:val="20"/>
          <w:szCs w:val="20"/>
        </w:rPr>
        <w:t xml:space="preserve"> </w:t>
      </w:r>
      <w:r w:rsidRPr="00925B5B">
        <w:rPr>
          <w:rFonts w:cs="Times New Roman"/>
          <w:sz w:val="20"/>
          <w:szCs w:val="20"/>
        </w:rPr>
        <w:t xml:space="preserve">Work with farmers to develop and implement plans for their farms in accordance with Chapter </w:t>
      </w:r>
      <w:r w:rsidR="00421EA5" w:rsidRPr="00925B5B">
        <w:rPr>
          <w:rFonts w:cs="Times New Roman"/>
          <w:sz w:val="20"/>
          <w:szCs w:val="20"/>
        </w:rPr>
        <w:t xml:space="preserve">91 and </w:t>
      </w:r>
      <w:r w:rsidRPr="00925B5B">
        <w:rPr>
          <w:rFonts w:cs="Times New Roman"/>
          <w:sz w:val="20"/>
          <w:szCs w:val="20"/>
        </w:rPr>
        <w:t>102</w:t>
      </w:r>
      <w:r w:rsidR="00421EA5" w:rsidRPr="00925B5B">
        <w:rPr>
          <w:rFonts w:cs="Times New Roman"/>
          <w:sz w:val="20"/>
          <w:szCs w:val="20"/>
        </w:rPr>
        <w:t>,</w:t>
      </w:r>
      <w:r w:rsidRPr="00925B5B">
        <w:rPr>
          <w:rFonts w:cs="Times New Roman"/>
          <w:sz w:val="20"/>
          <w:szCs w:val="20"/>
        </w:rPr>
        <w:t xml:space="preserve"> and Act 38 regulations.  </w:t>
      </w:r>
    </w:p>
    <w:p w:rsidR="00444919" w:rsidRDefault="00444919" w:rsidP="00F36E43">
      <w:pPr>
        <w:spacing w:after="0"/>
        <w:ind w:left="1440"/>
        <w:rPr>
          <w:rFonts w:cs="Times New Roman"/>
          <w:sz w:val="20"/>
          <w:szCs w:val="20"/>
        </w:rPr>
      </w:pPr>
    </w:p>
    <w:p w:rsidR="00444919" w:rsidRPr="00AD3A11" w:rsidRDefault="00444919" w:rsidP="00444919">
      <w:pPr>
        <w:numPr>
          <w:ilvl w:val="0"/>
          <w:numId w:val="1"/>
        </w:numPr>
        <w:spacing w:after="0" w:line="240" w:lineRule="auto"/>
        <w:rPr>
          <w:b/>
        </w:rPr>
      </w:pPr>
      <w:r w:rsidRPr="00AD3A11">
        <w:rPr>
          <w:b/>
        </w:rPr>
        <w:t>Conservation Easement: Acquisition</w:t>
      </w:r>
      <w:r>
        <w:rPr>
          <w:b/>
        </w:rPr>
        <w:t xml:space="preserve"> &amp; Stewardship</w:t>
      </w:r>
      <w:r w:rsidR="0074707B">
        <w:rPr>
          <w:b/>
        </w:rPr>
        <w:t xml:space="preserve"> Support</w:t>
      </w:r>
    </w:p>
    <w:p w:rsidR="00444919" w:rsidRPr="00A318B4" w:rsidRDefault="00444919" w:rsidP="00444919">
      <w:pPr>
        <w:ind w:left="1440"/>
        <w:rPr>
          <w:sz w:val="20"/>
          <w:szCs w:val="20"/>
        </w:rPr>
      </w:pPr>
      <w:r w:rsidRPr="00A318B4">
        <w:rPr>
          <w:sz w:val="20"/>
          <w:szCs w:val="20"/>
        </w:rPr>
        <w:t>Advance the mission of securing conservation easements via donati</w:t>
      </w:r>
      <w:r w:rsidR="00AA5FC7">
        <w:rPr>
          <w:sz w:val="20"/>
          <w:szCs w:val="20"/>
        </w:rPr>
        <w:t xml:space="preserve">ons and bargain sale payments. </w:t>
      </w:r>
      <w:r w:rsidR="0074707B" w:rsidRPr="00AD3A11">
        <w:t>Compile complete, accurate and detailed baseline d</w:t>
      </w:r>
      <w:r w:rsidR="0074707B">
        <w:t>ocumentation</w:t>
      </w:r>
      <w:r w:rsidR="0074707B" w:rsidRPr="00AD3A11">
        <w:t xml:space="preserve"> on easement acquisition projects.  Maintain databases and records related to current and</w:t>
      </w:r>
      <w:r w:rsidR="0074707B">
        <w:t xml:space="preserve"> previous preservation projects</w:t>
      </w:r>
      <w:r w:rsidRPr="00A318B4">
        <w:rPr>
          <w:sz w:val="20"/>
          <w:szCs w:val="20"/>
        </w:rPr>
        <w:t xml:space="preserve">. </w:t>
      </w:r>
      <w:r w:rsidR="00EB31D2">
        <w:rPr>
          <w:sz w:val="20"/>
          <w:szCs w:val="20"/>
        </w:rPr>
        <w:t>R</w:t>
      </w:r>
      <w:r w:rsidRPr="00A318B4">
        <w:rPr>
          <w:sz w:val="20"/>
          <w:szCs w:val="20"/>
        </w:rPr>
        <w:t xml:space="preserve">espond to preserved farm owners and third party questions regarding conservation easements.  Facilitate the analysis of reserved right requests and provide direction and approval to landowners to ensure compliance with </w:t>
      </w:r>
      <w:r w:rsidR="00F55903">
        <w:rPr>
          <w:sz w:val="20"/>
          <w:szCs w:val="20"/>
        </w:rPr>
        <w:t xml:space="preserve">the </w:t>
      </w:r>
      <w:r w:rsidRPr="00A318B4">
        <w:rPr>
          <w:sz w:val="20"/>
          <w:szCs w:val="20"/>
        </w:rPr>
        <w:t>easement and accreditation provisions. Meet with subsequent owners of preserved farms to review the conservation easement and baseline do</w:t>
      </w:r>
      <w:r w:rsidR="0074707B">
        <w:rPr>
          <w:sz w:val="20"/>
          <w:szCs w:val="20"/>
        </w:rPr>
        <w:t xml:space="preserve">cumentation report. </w:t>
      </w:r>
      <w:r w:rsidR="0074707B">
        <w:t>Assist in conducting the Trust’s stewardship activities including utilizing remote monitoring technology.  Schedule and conduct annual conservation easement monitoring visits</w:t>
      </w:r>
      <w:r w:rsidR="003075C2">
        <w:t xml:space="preserve">. </w:t>
      </w:r>
      <w:bookmarkStart w:id="0" w:name="_GoBack"/>
      <w:bookmarkEnd w:id="0"/>
    </w:p>
    <w:p w:rsidR="00F36E43" w:rsidRPr="00444919" w:rsidRDefault="00F22577" w:rsidP="00F36E43">
      <w:pPr>
        <w:numPr>
          <w:ilvl w:val="0"/>
          <w:numId w:val="1"/>
        </w:numPr>
        <w:spacing w:after="0" w:line="240" w:lineRule="auto"/>
        <w:rPr>
          <w:rFonts w:cs="Times New Roman"/>
          <w:b/>
          <w:sz w:val="20"/>
          <w:szCs w:val="20"/>
        </w:rPr>
      </w:pPr>
      <w:r w:rsidRPr="00444919">
        <w:rPr>
          <w:rFonts w:cs="Times New Roman"/>
          <w:b/>
          <w:sz w:val="20"/>
          <w:szCs w:val="20"/>
        </w:rPr>
        <w:t xml:space="preserve">Organizational Support </w:t>
      </w:r>
      <w:r w:rsidR="00F36E43" w:rsidRPr="00444919">
        <w:rPr>
          <w:rFonts w:cs="Times New Roman"/>
          <w:b/>
          <w:sz w:val="20"/>
          <w:szCs w:val="20"/>
        </w:rPr>
        <w:t xml:space="preserve"> </w:t>
      </w:r>
    </w:p>
    <w:p w:rsidR="00682D61" w:rsidRPr="00444919" w:rsidRDefault="00F22577" w:rsidP="00F36E43">
      <w:pPr>
        <w:spacing w:after="0" w:line="240" w:lineRule="auto"/>
        <w:ind w:left="1440"/>
        <w:rPr>
          <w:rFonts w:cs="Times New Roman"/>
          <w:sz w:val="20"/>
          <w:szCs w:val="20"/>
        </w:rPr>
      </w:pPr>
      <w:r w:rsidRPr="00444919">
        <w:rPr>
          <w:rFonts w:cs="Times New Roman"/>
          <w:sz w:val="20"/>
          <w:szCs w:val="20"/>
        </w:rPr>
        <w:t xml:space="preserve">Provide assistance to other departments with </w:t>
      </w:r>
      <w:r w:rsidR="00F36E43" w:rsidRPr="00444919">
        <w:rPr>
          <w:rFonts w:cs="Times New Roman"/>
          <w:sz w:val="20"/>
          <w:szCs w:val="20"/>
        </w:rPr>
        <w:t xml:space="preserve">projects and events as required. </w:t>
      </w:r>
      <w:r w:rsidRPr="00444919">
        <w:rPr>
          <w:rFonts w:cs="Times New Roman"/>
          <w:sz w:val="20"/>
          <w:szCs w:val="20"/>
        </w:rPr>
        <w:t>Other duties as assigned by the</w:t>
      </w:r>
      <w:r w:rsidR="00925B5B" w:rsidRPr="00444919">
        <w:rPr>
          <w:rFonts w:cs="Times New Roman"/>
          <w:sz w:val="20"/>
          <w:szCs w:val="20"/>
        </w:rPr>
        <w:t xml:space="preserve"> Vice President </w:t>
      </w:r>
      <w:r w:rsidR="00B403C8" w:rsidRPr="00444919">
        <w:rPr>
          <w:rFonts w:cs="Times New Roman"/>
          <w:sz w:val="20"/>
          <w:szCs w:val="20"/>
        </w:rPr>
        <w:t>of Land Protection</w:t>
      </w:r>
      <w:r w:rsidRPr="00444919">
        <w:rPr>
          <w:rFonts w:cs="Times New Roman"/>
          <w:sz w:val="20"/>
          <w:szCs w:val="20"/>
        </w:rPr>
        <w:t xml:space="preserve"> and/or </w:t>
      </w:r>
      <w:r w:rsidR="00925B5B" w:rsidRPr="00444919">
        <w:rPr>
          <w:rFonts w:cs="Times New Roman"/>
          <w:sz w:val="20"/>
          <w:szCs w:val="20"/>
        </w:rPr>
        <w:t>President and CEO</w:t>
      </w:r>
      <w:r w:rsidRPr="00444919">
        <w:rPr>
          <w:rFonts w:cs="Times New Roman"/>
          <w:sz w:val="20"/>
          <w:szCs w:val="20"/>
        </w:rPr>
        <w:t>.</w:t>
      </w:r>
    </w:p>
    <w:p w:rsidR="00911E9C" w:rsidRPr="00925B5B" w:rsidRDefault="00911E9C" w:rsidP="00911E9C">
      <w:pPr>
        <w:spacing w:after="0" w:line="240" w:lineRule="auto"/>
        <w:rPr>
          <w:rFonts w:cs="Times New Roman"/>
          <w:sz w:val="20"/>
          <w:szCs w:val="20"/>
        </w:rPr>
      </w:pPr>
    </w:p>
    <w:p w:rsidR="00911E9C" w:rsidRPr="00925B5B" w:rsidRDefault="00911E9C" w:rsidP="00911E9C">
      <w:pPr>
        <w:spacing w:after="0" w:line="240" w:lineRule="auto"/>
        <w:rPr>
          <w:rFonts w:cs="Times New Roman"/>
          <w:sz w:val="20"/>
          <w:szCs w:val="20"/>
        </w:rPr>
      </w:pPr>
    </w:p>
    <w:p w:rsidR="00911E9C" w:rsidRPr="00911E9C" w:rsidRDefault="00911E9C" w:rsidP="00911E9C">
      <w:pPr>
        <w:spacing w:after="0" w:line="240" w:lineRule="auto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Interested candidates should submit a resume, cover letter, and three references to Jeb Musser</w:t>
      </w:r>
      <w:r w:rsidR="00190893" w:rsidRPr="00925B5B">
        <w:rPr>
          <w:rFonts w:cs="Times New Roman"/>
          <w:b/>
          <w:sz w:val="20"/>
          <w:szCs w:val="20"/>
        </w:rPr>
        <w:t xml:space="preserve">, </w:t>
      </w:r>
      <w:r w:rsidR="006F7C6D">
        <w:rPr>
          <w:rFonts w:cs="Times New Roman"/>
          <w:b/>
          <w:sz w:val="20"/>
          <w:szCs w:val="20"/>
        </w:rPr>
        <w:t>Vice President</w:t>
      </w:r>
      <w:r w:rsidR="00190893" w:rsidRPr="00925B5B">
        <w:rPr>
          <w:rFonts w:cs="Times New Roman"/>
          <w:b/>
          <w:sz w:val="20"/>
          <w:szCs w:val="20"/>
        </w:rPr>
        <w:t xml:space="preserve"> of Land Protection at</w:t>
      </w:r>
      <w:r w:rsidRPr="00925B5B">
        <w:rPr>
          <w:rFonts w:cs="Times New Roman"/>
          <w:b/>
          <w:sz w:val="20"/>
          <w:szCs w:val="20"/>
        </w:rPr>
        <w:t xml:space="preserve"> </w:t>
      </w:r>
      <w:hyperlink r:id="rId7" w:history="1">
        <w:r w:rsidRPr="00925B5B">
          <w:rPr>
            <w:rStyle w:val="Hyperlink"/>
            <w:rFonts w:cs="Times New Roman"/>
            <w:b/>
            <w:sz w:val="20"/>
            <w:szCs w:val="20"/>
          </w:rPr>
          <w:t>jmusser@lancasterfarmlandtrust.org</w:t>
        </w:r>
      </w:hyperlink>
    </w:p>
    <w:p w:rsidR="00911E9C" w:rsidRDefault="00911E9C" w:rsidP="00911E9C">
      <w:pPr>
        <w:spacing w:after="0" w:line="240" w:lineRule="auto"/>
        <w:rPr>
          <w:rFonts w:cs="Times New Roman"/>
          <w:sz w:val="20"/>
          <w:szCs w:val="20"/>
        </w:rPr>
      </w:pPr>
    </w:p>
    <w:p w:rsidR="00911E9C" w:rsidRDefault="00911E9C" w:rsidP="00911E9C">
      <w:pPr>
        <w:spacing w:after="0" w:line="240" w:lineRule="auto"/>
        <w:rPr>
          <w:rFonts w:cs="Times New Roman"/>
          <w:sz w:val="20"/>
          <w:szCs w:val="20"/>
        </w:rPr>
      </w:pPr>
    </w:p>
    <w:p w:rsidR="00911E9C" w:rsidRPr="00F36E43" w:rsidRDefault="00911E9C" w:rsidP="00911E9C">
      <w:pPr>
        <w:spacing w:after="0" w:line="240" w:lineRule="auto"/>
        <w:rPr>
          <w:rFonts w:cs="Times New Roman"/>
          <w:b/>
          <w:sz w:val="20"/>
          <w:szCs w:val="20"/>
        </w:rPr>
      </w:pPr>
    </w:p>
    <w:sectPr w:rsidR="00911E9C" w:rsidRPr="00F36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E6E58"/>
    <w:multiLevelType w:val="hybridMultilevel"/>
    <w:tmpl w:val="E2FC9D26"/>
    <w:lvl w:ilvl="0" w:tplc="3248668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FAjMzYwsLIyUdpeDU4uLM/DyQAtNaAPpX+JMsAAAA"/>
  </w:docVars>
  <w:rsids>
    <w:rsidRoot w:val="00682D61"/>
    <w:rsid w:val="00002074"/>
    <w:rsid w:val="00002D26"/>
    <w:rsid w:val="00006903"/>
    <w:rsid w:val="000146C8"/>
    <w:rsid w:val="00014700"/>
    <w:rsid w:val="00016CEA"/>
    <w:rsid w:val="000207C7"/>
    <w:rsid w:val="00024B91"/>
    <w:rsid w:val="00026297"/>
    <w:rsid w:val="00027288"/>
    <w:rsid w:val="00033AD5"/>
    <w:rsid w:val="00034FFD"/>
    <w:rsid w:val="00035175"/>
    <w:rsid w:val="00036942"/>
    <w:rsid w:val="000373A1"/>
    <w:rsid w:val="0003775A"/>
    <w:rsid w:val="00037D4E"/>
    <w:rsid w:val="00042EAD"/>
    <w:rsid w:val="00046366"/>
    <w:rsid w:val="00050CB9"/>
    <w:rsid w:val="00050E90"/>
    <w:rsid w:val="00051076"/>
    <w:rsid w:val="00063B38"/>
    <w:rsid w:val="000703BF"/>
    <w:rsid w:val="00070BE8"/>
    <w:rsid w:val="00074FD8"/>
    <w:rsid w:val="00084A9C"/>
    <w:rsid w:val="0008796D"/>
    <w:rsid w:val="00093528"/>
    <w:rsid w:val="00094065"/>
    <w:rsid w:val="000974C7"/>
    <w:rsid w:val="000A0BF8"/>
    <w:rsid w:val="000A2024"/>
    <w:rsid w:val="000A25B7"/>
    <w:rsid w:val="000A3053"/>
    <w:rsid w:val="000A555E"/>
    <w:rsid w:val="000A7B60"/>
    <w:rsid w:val="000A7C79"/>
    <w:rsid w:val="000A7C82"/>
    <w:rsid w:val="000B10FC"/>
    <w:rsid w:val="000B290D"/>
    <w:rsid w:val="000C1247"/>
    <w:rsid w:val="000C4C9D"/>
    <w:rsid w:val="000C6645"/>
    <w:rsid w:val="000D082B"/>
    <w:rsid w:val="000D2F0F"/>
    <w:rsid w:val="000D7044"/>
    <w:rsid w:val="000E2857"/>
    <w:rsid w:val="000F2D7D"/>
    <w:rsid w:val="000F31C6"/>
    <w:rsid w:val="000F3744"/>
    <w:rsid w:val="000F3CFA"/>
    <w:rsid w:val="000F43F8"/>
    <w:rsid w:val="000F672A"/>
    <w:rsid w:val="00101033"/>
    <w:rsid w:val="00103264"/>
    <w:rsid w:val="00103AA2"/>
    <w:rsid w:val="001041D9"/>
    <w:rsid w:val="00104823"/>
    <w:rsid w:val="00105BAE"/>
    <w:rsid w:val="00106035"/>
    <w:rsid w:val="001062F5"/>
    <w:rsid w:val="00106E84"/>
    <w:rsid w:val="00107316"/>
    <w:rsid w:val="00107713"/>
    <w:rsid w:val="001103C1"/>
    <w:rsid w:val="001108D6"/>
    <w:rsid w:val="00111A53"/>
    <w:rsid w:val="001124EB"/>
    <w:rsid w:val="001131AA"/>
    <w:rsid w:val="00113B9F"/>
    <w:rsid w:val="00113F99"/>
    <w:rsid w:val="0011522F"/>
    <w:rsid w:val="001247C2"/>
    <w:rsid w:val="00124802"/>
    <w:rsid w:val="001265ED"/>
    <w:rsid w:val="00127351"/>
    <w:rsid w:val="0013230A"/>
    <w:rsid w:val="00132B77"/>
    <w:rsid w:val="00132D2E"/>
    <w:rsid w:val="001404BF"/>
    <w:rsid w:val="00140F2F"/>
    <w:rsid w:val="00143574"/>
    <w:rsid w:val="00144F11"/>
    <w:rsid w:val="00145DE0"/>
    <w:rsid w:val="00150CA7"/>
    <w:rsid w:val="001530E2"/>
    <w:rsid w:val="00154B08"/>
    <w:rsid w:val="001553BE"/>
    <w:rsid w:val="00160FBC"/>
    <w:rsid w:val="00161E57"/>
    <w:rsid w:val="001627DF"/>
    <w:rsid w:val="001635A0"/>
    <w:rsid w:val="0016682B"/>
    <w:rsid w:val="00172BCC"/>
    <w:rsid w:val="00175908"/>
    <w:rsid w:val="00176DF1"/>
    <w:rsid w:val="00177196"/>
    <w:rsid w:val="00183458"/>
    <w:rsid w:val="00185933"/>
    <w:rsid w:val="00186C20"/>
    <w:rsid w:val="00190893"/>
    <w:rsid w:val="00191097"/>
    <w:rsid w:val="001921F2"/>
    <w:rsid w:val="0019692E"/>
    <w:rsid w:val="00196D94"/>
    <w:rsid w:val="001A07F5"/>
    <w:rsid w:val="001A0C49"/>
    <w:rsid w:val="001A12C5"/>
    <w:rsid w:val="001A3CC5"/>
    <w:rsid w:val="001A6B0D"/>
    <w:rsid w:val="001B0F25"/>
    <w:rsid w:val="001B1666"/>
    <w:rsid w:val="001B23A6"/>
    <w:rsid w:val="001B2E36"/>
    <w:rsid w:val="001B424C"/>
    <w:rsid w:val="001B45B1"/>
    <w:rsid w:val="001B4624"/>
    <w:rsid w:val="001B4ADE"/>
    <w:rsid w:val="001B5F78"/>
    <w:rsid w:val="001B7B30"/>
    <w:rsid w:val="001C07FD"/>
    <w:rsid w:val="001C0B9D"/>
    <w:rsid w:val="001C17FB"/>
    <w:rsid w:val="001C1B3B"/>
    <w:rsid w:val="001C1D0B"/>
    <w:rsid w:val="001C20F9"/>
    <w:rsid w:val="001C51AD"/>
    <w:rsid w:val="001D00B0"/>
    <w:rsid w:val="001D09F6"/>
    <w:rsid w:val="001D4E8F"/>
    <w:rsid w:val="001D5AAA"/>
    <w:rsid w:val="001E0142"/>
    <w:rsid w:val="001E44F5"/>
    <w:rsid w:val="001E6061"/>
    <w:rsid w:val="001E7E9D"/>
    <w:rsid w:val="001F13C7"/>
    <w:rsid w:val="001F1651"/>
    <w:rsid w:val="001F1891"/>
    <w:rsid w:val="001F55B6"/>
    <w:rsid w:val="001F5753"/>
    <w:rsid w:val="001F5756"/>
    <w:rsid w:val="001F5D60"/>
    <w:rsid w:val="001F746F"/>
    <w:rsid w:val="001F78FC"/>
    <w:rsid w:val="001F79AE"/>
    <w:rsid w:val="00200E09"/>
    <w:rsid w:val="0020150D"/>
    <w:rsid w:val="00211790"/>
    <w:rsid w:val="00214340"/>
    <w:rsid w:val="00216A0E"/>
    <w:rsid w:val="00221D09"/>
    <w:rsid w:val="0022395B"/>
    <w:rsid w:val="00223FA8"/>
    <w:rsid w:val="00224530"/>
    <w:rsid w:val="0023220C"/>
    <w:rsid w:val="00233F59"/>
    <w:rsid w:val="002347A4"/>
    <w:rsid w:val="00235992"/>
    <w:rsid w:val="00235FDC"/>
    <w:rsid w:val="0024007E"/>
    <w:rsid w:val="00241EC3"/>
    <w:rsid w:val="002427FF"/>
    <w:rsid w:val="002435CE"/>
    <w:rsid w:val="00246C67"/>
    <w:rsid w:val="002570AB"/>
    <w:rsid w:val="00263C78"/>
    <w:rsid w:val="002645A9"/>
    <w:rsid w:val="002661C7"/>
    <w:rsid w:val="00267FDD"/>
    <w:rsid w:val="002702EA"/>
    <w:rsid w:val="00274DF3"/>
    <w:rsid w:val="00281304"/>
    <w:rsid w:val="00283E8B"/>
    <w:rsid w:val="0028688C"/>
    <w:rsid w:val="00296EC7"/>
    <w:rsid w:val="00297757"/>
    <w:rsid w:val="00297D3C"/>
    <w:rsid w:val="002A2EE1"/>
    <w:rsid w:val="002A3BBA"/>
    <w:rsid w:val="002A5998"/>
    <w:rsid w:val="002A67D3"/>
    <w:rsid w:val="002A75F8"/>
    <w:rsid w:val="002B4C22"/>
    <w:rsid w:val="002B7B02"/>
    <w:rsid w:val="002B7F5E"/>
    <w:rsid w:val="002C09B4"/>
    <w:rsid w:val="002C2CE7"/>
    <w:rsid w:val="002C3BCB"/>
    <w:rsid w:val="002C4494"/>
    <w:rsid w:val="002C4983"/>
    <w:rsid w:val="002C5940"/>
    <w:rsid w:val="002C7030"/>
    <w:rsid w:val="002C708D"/>
    <w:rsid w:val="002C71B1"/>
    <w:rsid w:val="002C7542"/>
    <w:rsid w:val="002D0466"/>
    <w:rsid w:val="002D0735"/>
    <w:rsid w:val="002D0ABA"/>
    <w:rsid w:val="002D2E61"/>
    <w:rsid w:val="002D3CF9"/>
    <w:rsid w:val="002D4346"/>
    <w:rsid w:val="002E0393"/>
    <w:rsid w:val="002E052E"/>
    <w:rsid w:val="002E4B48"/>
    <w:rsid w:val="002E50BB"/>
    <w:rsid w:val="002F0025"/>
    <w:rsid w:val="002F3D7C"/>
    <w:rsid w:val="002F3E62"/>
    <w:rsid w:val="0030022A"/>
    <w:rsid w:val="00300BEA"/>
    <w:rsid w:val="003022E7"/>
    <w:rsid w:val="00306A6E"/>
    <w:rsid w:val="003075C2"/>
    <w:rsid w:val="00311AD0"/>
    <w:rsid w:val="00315428"/>
    <w:rsid w:val="0032072C"/>
    <w:rsid w:val="003218FC"/>
    <w:rsid w:val="003239C0"/>
    <w:rsid w:val="00323E37"/>
    <w:rsid w:val="00326B32"/>
    <w:rsid w:val="00333950"/>
    <w:rsid w:val="00335BB5"/>
    <w:rsid w:val="00337460"/>
    <w:rsid w:val="00337CC9"/>
    <w:rsid w:val="00342771"/>
    <w:rsid w:val="00343067"/>
    <w:rsid w:val="00343548"/>
    <w:rsid w:val="00344D2C"/>
    <w:rsid w:val="0034722D"/>
    <w:rsid w:val="00354F9E"/>
    <w:rsid w:val="00357498"/>
    <w:rsid w:val="00363517"/>
    <w:rsid w:val="003637C7"/>
    <w:rsid w:val="00363E7C"/>
    <w:rsid w:val="00364202"/>
    <w:rsid w:val="0037321B"/>
    <w:rsid w:val="0037484C"/>
    <w:rsid w:val="003750AA"/>
    <w:rsid w:val="00375BDE"/>
    <w:rsid w:val="00375CB5"/>
    <w:rsid w:val="00376863"/>
    <w:rsid w:val="00381ED7"/>
    <w:rsid w:val="00382120"/>
    <w:rsid w:val="00382445"/>
    <w:rsid w:val="003836B9"/>
    <w:rsid w:val="003844BF"/>
    <w:rsid w:val="00385B48"/>
    <w:rsid w:val="00392794"/>
    <w:rsid w:val="00393D68"/>
    <w:rsid w:val="003940DD"/>
    <w:rsid w:val="003944CE"/>
    <w:rsid w:val="003952EA"/>
    <w:rsid w:val="003967FF"/>
    <w:rsid w:val="003A3DCD"/>
    <w:rsid w:val="003A5E4E"/>
    <w:rsid w:val="003A65E3"/>
    <w:rsid w:val="003B02D5"/>
    <w:rsid w:val="003B0A31"/>
    <w:rsid w:val="003B0B39"/>
    <w:rsid w:val="003B5B24"/>
    <w:rsid w:val="003B76B5"/>
    <w:rsid w:val="003C3CCA"/>
    <w:rsid w:val="003C5AC2"/>
    <w:rsid w:val="003C5DD2"/>
    <w:rsid w:val="003C7863"/>
    <w:rsid w:val="003C79DC"/>
    <w:rsid w:val="003C79DE"/>
    <w:rsid w:val="003D08D5"/>
    <w:rsid w:val="003D14D9"/>
    <w:rsid w:val="003D19A3"/>
    <w:rsid w:val="003D1FFC"/>
    <w:rsid w:val="003D21D9"/>
    <w:rsid w:val="003D6699"/>
    <w:rsid w:val="003D797A"/>
    <w:rsid w:val="003E0606"/>
    <w:rsid w:val="003E10A2"/>
    <w:rsid w:val="003E20B4"/>
    <w:rsid w:val="003E5973"/>
    <w:rsid w:val="003E670B"/>
    <w:rsid w:val="003F0D11"/>
    <w:rsid w:val="003F0F44"/>
    <w:rsid w:val="003F1D87"/>
    <w:rsid w:val="003F5AFC"/>
    <w:rsid w:val="003F6B5B"/>
    <w:rsid w:val="003F70CB"/>
    <w:rsid w:val="00402D68"/>
    <w:rsid w:val="00407E42"/>
    <w:rsid w:val="00414525"/>
    <w:rsid w:val="00415C0D"/>
    <w:rsid w:val="00421BBD"/>
    <w:rsid w:val="00421EA5"/>
    <w:rsid w:val="00426C4F"/>
    <w:rsid w:val="00431B22"/>
    <w:rsid w:val="00432F0D"/>
    <w:rsid w:val="00434979"/>
    <w:rsid w:val="00434EAE"/>
    <w:rsid w:val="00435D46"/>
    <w:rsid w:val="004405FA"/>
    <w:rsid w:val="00442F14"/>
    <w:rsid w:val="0044316A"/>
    <w:rsid w:val="00443B0C"/>
    <w:rsid w:val="00444919"/>
    <w:rsid w:val="00444A58"/>
    <w:rsid w:val="00445E0F"/>
    <w:rsid w:val="004502F6"/>
    <w:rsid w:val="004505A8"/>
    <w:rsid w:val="004529C0"/>
    <w:rsid w:val="00460792"/>
    <w:rsid w:val="00465F9D"/>
    <w:rsid w:val="0046678D"/>
    <w:rsid w:val="00470536"/>
    <w:rsid w:val="00474169"/>
    <w:rsid w:val="004747F6"/>
    <w:rsid w:val="00474D75"/>
    <w:rsid w:val="00474E81"/>
    <w:rsid w:val="00476CB5"/>
    <w:rsid w:val="00477163"/>
    <w:rsid w:val="00477D73"/>
    <w:rsid w:val="00480432"/>
    <w:rsid w:val="00482EBF"/>
    <w:rsid w:val="00484D63"/>
    <w:rsid w:val="00485115"/>
    <w:rsid w:val="00485E76"/>
    <w:rsid w:val="00490E1E"/>
    <w:rsid w:val="00491833"/>
    <w:rsid w:val="00491E5F"/>
    <w:rsid w:val="00492351"/>
    <w:rsid w:val="00494AAC"/>
    <w:rsid w:val="00496D1A"/>
    <w:rsid w:val="0049782C"/>
    <w:rsid w:val="00497A01"/>
    <w:rsid w:val="004A1885"/>
    <w:rsid w:val="004A191D"/>
    <w:rsid w:val="004A294A"/>
    <w:rsid w:val="004A4562"/>
    <w:rsid w:val="004A6F97"/>
    <w:rsid w:val="004A7099"/>
    <w:rsid w:val="004B0D40"/>
    <w:rsid w:val="004B669D"/>
    <w:rsid w:val="004C0F80"/>
    <w:rsid w:val="004C210F"/>
    <w:rsid w:val="004C211A"/>
    <w:rsid w:val="004C325B"/>
    <w:rsid w:val="004C3CAA"/>
    <w:rsid w:val="004C64BF"/>
    <w:rsid w:val="004C7404"/>
    <w:rsid w:val="004C78DD"/>
    <w:rsid w:val="004D02E8"/>
    <w:rsid w:val="004D509A"/>
    <w:rsid w:val="004E2B3F"/>
    <w:rsid w:val="004E332C"/>
    <w:rsid w:val="004F1A32"/>
    <w:rsid w:val="004F1E4B"/>
    <w:rsid w:val="004F2244"/>
    <w:rsid w:val="004F5A65"/>
    <w:rsid w:val="004F67DC"/>
    <w:rsid w:val="004F694E"/>
    <w:rsid w:val="00501483"/>
    <w:rsid w:val="005015CE"/>
    <w:rsid w:val="005017DD"/>
    <w:rsid w:val="00501D06"/>
    <w:rsid w:val="00505697"/>
    <w:rsid w:val="005056C7"/>
    <w:rsid w:val="00505C59"/>
    <w:rsid w:val="0050769A"/>
    <w:rsid w:val="005079BA"/>
    <w:rsid w:val="00510A17"/>
    <w:rsid w:val="00510E2D"/>
    <w:rsid w:val="00514789"/>
    <w:rsid w:val="00517114"/>
    <w:rsid w:val="00517212"/>
    <w:rsid w:val="0052143C"/>
    <w:rsid w:val="005229FA"/>
    <w:rsid w:val="005247A4"/>
    <w:rsid w:val="0052482A"/>
    <w:rsid w:val="005326A2"/>
    <w:rsid w:val="005355CE"/>
    <w:rsid w:val="00536199"/>
    <w:rsid w:val="005362B3"/>
    <w:rsid w:val="00537041"/>
    <w:rsid w:val="005379BC"/>
    <w:rsid w:val="00542C04"/>
    <w:rsid w:val="00542D46"/>
    <w:rsid w:val="00545349"/>
    <w:rsid w:val="00545AE5"/>
    <w:rsid w:val="00545DD2"/>
    <w:rsid w:val="0055051E"/>
    <w:rsid w:val="00551E74"/>
    <w:rsid w:val="00555BDA"/>
    <w:rsid w:val="00557294"/>
    <w:rsid w:val="00561A4B"/>
    <w:rsid w:val="00562D09"/>
    <w:rsid w:val="005650A0"/>
    <w:rsid w:val="00566C2F"/>
    <w:rsid w:val="00573365"/>
    <w:rsid w:val="00575BDD"/>
    <w:rsid w:val="00581909"/>
    <w:rsid w:val="00585995"/>
    <w:rsid w:val="00586202"/>
    <w:rsid w:val="0059027C"/>
    <w:rsid w:val="00591688"/>
    <w:rsid w:val="00591CDA"/>
    <w:rsid w:val="00595E05"/>
    <w:rsid w:val="005963D7"/>
    <w:rsid w:val="005A08E4"/>
    <w:rsid w:val="005A45F6"/>
    <w:rsid w:val="005A53DD"/>
    <w:rsid w:val="005A72EB"/>
    <w:rsid w:val="005B13C7"/>
    <w:rsid w:val="005B1EE2"/>
    <w:rsid w:val="005B2C77"/>
    <w:rsid w:val="005B3876"/>
    <w:rsid w:val="005B4B95"/>
    <w:rsid w:val="005B6DCD"/>
    <w:rsid w:val="005C2B0E"/>
    <w:rsid w:val="005C3CA1"/>
    <w:rsid w:val="005C6A9C"/>
    <w:rsid w:val="005C7295"/>
    <w:rsid w:val="005D10A5"/>
    <w:rsid w:val="005D15FB"/>
    <w:rsid w:val="005D1C3D"/>
    <w:rsid w:val="005D207A"/>
    <w:rsid w:val="005D2A5F"/>
    <w:rsid w:val="005D308A"/>
    <w:rsid w:val="005D4923"/>
    <w:rsid w:val="005D5E12"/>
    <w:rsid w:val="005D7E16"/>
    <w:rsid w:val="005E1957"/>
    <w:rsid w:val="005E1D79"/>
    <w:rsid w:val="005F4033"/>
    <w:rsid w:val="005F543E"/>
    <w:rsid w:val="005F71F5"/>
    <w:rsid w:val="00600942"/>
    <w:rsid w:val="00601159"/>
    <w:rsid w:val="0060328D"/>
    <w:rsid w:val="00606949"/>
    <w:rsid w:val="00613C99"/>
    <w:rsid w:val="006161FC"/>
    <w:rsid w:val="00622203"/>
    <w:rsid w:val="0062257C"/>
    <w:rsid w:val="00622780"/>
    <w:rsid w:val="00623226"/>
    <w:rsid w:val="00630220"/>
    <w:rsid w:val="00631C57"/>
    <w:rsid w:val="00631F73"/>
    <w:rsid w:val="00634D37"/>
    <w:rsid w:val="0063579D"/>
    <w:rsid w:val="006403E8"/>
    <w:rsid w:val="00640CFD"/>
    <w:rsid w:val="00641011"/>
    <w:rsid w:val="006436F7"/>
    <w:rsid w:val="0064506F"/>
    <w:rsid w:val="00656C6D"/>
    <w:rsid w:val="0066536E"/>
    <w:rsid w:val="00666694"/>
    <w:rsid w:val="0066697D"/>
    <w:rsid w:val="00667E7E"/>
    <w:rsid w:val="0067102A"/>
    <w:rsid w:val="00671ACA"/>
    <w:rsid w:val="00672932"/>
    <w:rsid w:val="00674A25"/>
    <w:rsid w:val="00676BDD"/>
    <w:rsid w:val="00682D61"/>
    <w:rsid w:val="00684FFE"/>
    <w:rsid w:val="00685A71"/>
    <w:rsid w:val="0069335D"/>
    <w:rsid w:val="006937E8"/>
    <w:rsid w:val="00695C2E"/>
    <w:rsid w:val="00696870"/>
    <w:rsid w:val="006A24BB"/>
    <w:rsid w:val="006A25DF"/>
    <w:rsid w:val="006A6F67"/>
    <w:rsid w:val="006B1102"/>
    <w:rsid w:val="006B196D"/>
    <w:rsid w:val="006B23BB"/>
    <w:rsid w:val="006B33E2"/>
    <w:rsid w:val="006B3C7E"/>
    <w:rsid w:val="006B5B01"/>
    <w:rsid w:val="006C18FB"/>
    <w:rsid w:val="006C2A2A"/>
    <w:rsid w:val="006C58C6"/>
    <w:rsid w:val="006C58E9"/>
    <w:rsid w:val="006C7E23"/>
    <w:rsid w:val="006D1C39"/>
    <w:rsid w:val="006D1C57"/>
    <w:rsid w:val="006D3359"/>
    <w:rsid w:val="006D60C2"/>
    <w:rsid w:val="006D7300"/>
    <w:rsid w:val="006E3C7D"/>
    <w:rsid w:val="006E3DCE"/>
    <w:rsid w:val="006E5F90"/>
    <w:rsid w:val="006E680D"/>
    <w:rsid w:val="006E6DCF"/>
    <w:rsid w:val="006E7B72"/>
    <w:rsid w:val="006F1923"/>
    <w:rsid w:val="006F7C6D"/>
    <w:rsid w:val="006F7CAB"/>
    <w:rsid w:val="0070024D"/>
    <w:rsid w:val="00700F47"/>
    <w:rsid w:val="00701ABF"/>
    <w:rsid w:val="007058E7"/>
    <w:rsid w:val="0070598C"/>
    <w:rsid w:val="0070771C"/>
    <w:rsid w:val="00710244"/>
    <w:rsid w:val="007122BB"/>
    <w:rsid w:val="00714C50"/>
    <w:rsid w:val="00714E0E"/>
    <w:rsid w:val="0071605A"/>
    <w:rsid w:val="00716821"/>
    <w:rsid w:val="0072091A"/>
    <w:rsid w:val="007209C7"/>
    <w:rsid w:val="00723CCF"/>
    <w:rsid w:val="00727DB0"/>
    <w:rsid w:val="00731BFE"/>
    <w:rsid w:val="00731FA3"/>
    <w:rsid w:val="00734651"/>
    <w:rsid w:val="00746BD2"/>
    <w:rsid w:val="0074707B"/>
    <w:rsid w:val="0075112F"/>
    <w:rsid w:val="007550A1"/>
    <w:rsid w:val="007555DE"/>
    <w:rsid w:val="00755C05"/>
    <w:rsid w:val="00756161"/>
    <w:rsid w:val="007624C2"/>
    <w:rsid w:val="00762A11"/>
    <w:rsid w:val="007656FC"/>
    <w:rsid w:val="00772AF5"/>
    <w:rsid w:val="00772DDC"/>
    <w:rsid w:val="007806F5"/>
    <w:rsid w:val="00783FCE"/>
    <w:rsid w:val="00786550"/>
    <w:rsid w:val="007868BD"/>
    <w:rsid w:val="00790AEE"/>
    <w:rsid w:val="0079181C"/>
    <w:rsid w:val="007939DC"/>
    <w:rsid w:val="00793DE1"/>
    <w:rsid w:val="007950FC"/>
    <w:rsid w:val="007954DF"/>
    <w:rsid w:val="00796B07"/>
    <w:rsid w:val="00796DCF"/>
    <w:rsid w:val="007A00F1"/>
    <w:rsid w:val="007A0A6B"/>
    <w:rsid w:val="007A0BEE"/>
    <w:rsid w:val="007A297A"/>
    <w:rsid w:val="007A3449"/>
    <w:rsid w:val="007A3B02"/>
    <w:rsid w:val="007A422A"/>
    <w:rsid w:val="007A6B3E"/>
    <w:rsid w:val="007A7C37"/>
    <w:rsid w:val="007B04A5"/>
    <w:rsid w:val="007B3C2D"/>
    <w:rsid w:val="007B661B"/>
    <w:rsid w:val="007B7BA0"/>
    <w:rsid w:val="007B7D51"/>
    <w:rsid w:val="007C033B"/>
    <w:rsid w:val="007C3A83"/>
    <w:rsid w:val="007D217F"/>
    <w:rsid w:val="007D5BD7"/>
    <w:rsid w:val="007D6BCA"/>
    <w:rsid w:val="007E20AB"/>
    <w:rsid w:val="007E2FF0"/>
    <w:rsid w:val="007E393E"/>
    <w:rsid w:val="007E3E76"/>
    <w:rsid w:val="007E4ABF"/>
    <w:rsid w:val="007F2746"/>
    <w:rsid w:val="007F3E6B"/>
    <w:rsid w:val="007F69E0"/>
    <w:rsid w:val="00804262"/>
    <w:rsid w:val="00811388"/>
    <w:rsid w:val="008155FE"/>
    <w:rsid w:val="0082169A"/>
    <w:rsid w:val="008236FF"/>
    <w:rsid w:val="00823E76"/>
    <w:rsid w:val="008249F1"/>
    <w:rsid w:val="008264AE"/>
    <w:rsid w:val="008331C0"/>
    <w:rsid w:val="00842341"/>
    <w:rsid w:val="0084532B"/>
    <w:rsid w:val="00846AF9"/>
    <w:rsid w:val="00847A3A"/>
    <w:rsid w:val="0085334F"/>
    <w:rsid w:val="00853AEF"/>
    <w:rsid w:val="008544D8"/>
    <w:rsid w:val="00854B68"/>
    <w:rsid w:val="008605AF"/>
    <w:rsid w:val="00860CB0"/>
    <w:rsid w:val="008611A0"/>
    <w:rsid w:val="00861ECF"/>
    <w:rsid w:val="008653FA"/>
    <w:rsid w:val="00867E17"/>
    <w:rsid w:val="00871C9E"/>
    <w:rsid w:val="00872CD6"/>
    <w:rsid w:val="00872ECA"/>
    <w:rsid w:val="008751ED"/>
    <w:rsid w:val="008755E5"/>
    <w:rsid w:val="008802B9"/>
    <w:rsid w:val="00882026"/>
    <w:rsid w:val="00882602"/>
    <w:rsid w:val="0088386D"/>
    <w:rsid w:val="008855AB"/>
    <w:rsid w:val="00885BD2"/>
    <w:rsid w:val="0088777E"/>
    <w:rsid w:val="00892410"/>
    <w:rsid w:val="00893FF0"/>
    <w:rsid w:val="00894140"/>
    <w:rsid w:val="00895D73"/>
    <w:rsid w:val="00896B59"/>
    <w:rsid w:val="008A05D9"/>
    <w:rsid w:val="008A0D61"/>
    <w:rsid w:val="008A2430"/>
    <w:rsid w:val="008A32C1"/>
    <w:rsid w:val="008A33AA"/>
    <w:rsid w:val="008A34C0"/>
    <w:rsid w:val="008A3D96"/>
    <w:rsid w:val="008A454C"/>
    <w:rsid w:val="008A495E"/>
    <w:rsid w:val="008A6AD7"/>
    <w:rsid w:val="008A7F63"/>
    <w:rsid w:val="008B37FB"/>
    <w:rsid w:val="008B44E9"/>
    <w:rsid w:val="008C0FE5"/>
    <w:rsid w:val="008C26B2"/>
    <w:rsid w:val="008C2BF9"/>
    <w:rsid w:val="008C78F7"/>
    <w:rsid w:val="008D4691"/>
    <w:rsid w:val="008D744C"/>
    <w:rsid w:val="008E2D12"/>
    <w:rsid w:val="008E5667"/>
    <w:rsid w:val="008E5F75"/>
    <w:rsid w:val="008F0C43"/>
    <w:rsid w:val="008F30EE"/>
    <w:rsid w:val="008F4A41"/>
    <w:rsid w:val="008F6DE7"/>
    <w:rsid w:val="008F7DFC"/>
    <w:rsid w:val="00900CA5"/>
    <w:rsid w:val="00901DCF"/>
    <w:rsid w:val="009060C7"/>
    <w:rsid w:val="00907CB4"/>
    <w:rsid w:val="00911E9C"/>
    <w:rsid w:val="00911F06"/>
    <w:rsid w:val="00915F1A"/>
    <w:rsid w:val="0092096B"/>
    <w:rsid w:val="009256F2"/>
    <w:rsid w:val="00925B5B"/>
    <w:rsid w:val="0092687E"/>
    <w:rsid w:val="00927BA3"/>
    <w:rsid w:val="00930B81"/>
    <w:rsid w:val="0093185C"/>
    <w:rsid w:val="00932A91"/>
    <w:rsid w:val="00934E8A"/>
    <w:rsid w:val="00937BE9"/>
    <w:rsid w:val="00942D36"/>
    <w:rsid w:val="009437B6"/>
    <w:rsid w:val="0094571A"/>
    <w:rsid w:val="00946848"/>
    <w:rsid w:val="00950889"/>
    <w:rsid w:val="00952181"/>
    <w:rsid w:val="009526E6"/>
    <w:rsid w:val="00953F93"/>
    <w:rsid w:val="00955CF0"/>
    <w:rsid w:val="009622A7"/>
    <w:rsid w:val="0096725E"/>
    <w:rsid w:val="009678DD"/>
    <w:rsid w:val="00970E1B"/>
    <w:rsid w:val="00974EB8"/>
    <w:rsid w:val="0097660A"/>
    <w:rsid w:val="00981D2B"/>
    <w:rsid w:val="009826E5"/>
    <w:rsid w:val="00982863"/>
    <w:rsid w:val="0098324A"/>
    <w:rsid w:val="0098334F"/>
    <w:rsid w:val="00984D37"/>
    <w:rsid w:val="00987B0B"/>
    <w:rsid w:val="0099222A"/>
    <w:rsid w:val="00992DD5"/>
    <w:rsid w:val="00992E20"/>
    <w:rsid w:val="00993054"/>
    <w:rsid w:val="00993065"/>
    <w:rsid w:val="009947E6"/>
    <w:rsid w:val="009976DC"/>
    <w:rsid w:val="009A0A0E"/>
    <w:rsid w:val="009A3537"/>
    <w:rsid w:val="009A5D04"/>
    <w:rsid w:val="009A7B72"/>
    <w:rsid w:val="009B00E6"/>
    <w:rsid w:val="009B0AD0"/>
    <w:rsid w:val="009B508A"/>
    <w:rsid w:val="009B682E"/>
    <w:rsid w:val="009C0D05"/>
    <w:rsid w:val="009D2D70"/>
    <w:rsid w:val="009D2DBE"/>
    <w:rsid w:val="009D6A38"/>
    <w:rsid w:val="009E284D"/>
    <w:rsid w:val="009E3F02"/>
    <w:rsid w:val="009E54D4"/>
    <w:rsid w:val="009E6080"/>
    <w:rsid w:val="009E7DE3"/>
    <w:rsid w:val="009E7EC7"/>
    <w:rsid w:val="009F5201"/>
    <w:rsid w:val="009F6CC2"/>
    <w:rsid w:val="009F744E"/>
    <w:rsid w:val="00A0000C"/>
    <w:rsid w:val="00A05DFE"/>
    <w:rsid w:val="00A06440"/>
    <w:rsid w:val="00A075FF"/>
    <w:rsid w:val="00A103E1"/>
    <w:rsid w:val="00A10B99"/>
    <w:rsid w:val="00A1107B"/>
    <w:rsid w:val="00A12BCC"/>
    <w:rsid w:val="00A13BB0"/>
    <w:rsid w:val="00A16DE9"/>
    <w:rsid w:val="00A2019C"/>
    <w:rsid w:val="00A21E3D"/>
    <w:rsid w:val="00A23369"/>
    <w:rsid w:val="00A24254"/>
    <w:rsid w:val="00A275D3"/>
    <w:rsid w:val="00A318B4"/>
    <w:rsid w:val="00A3195F"/>
    <w:rsid w:val="00A363A3"/>
    <w:rsid w:val="00A41BBB"/>
    <w:rsid w:val="00A529F9"/>
    <w:rsid w:val="00A56171"/>
    <w:rsid w:val="00A64112"/>
    <w:rsid w:val="00A65B26"/>
    <w:rsid w:val="00A665C6"/>
    <w:rsid w:val="00A667E3"/>
    <w:rsid w:val="00A66DB7"/>
    <w:rsid w:val="00A71541"/>
    <w:rsid w:val="00A74110"/>
    <w:rsid w:val="00A76B88"/>
    <w:rsid w:val="00A825B4"/>
    <w:rsid w:val="00A84576"/>
    <w:rsid w:val="00A84D82"/>
    <w:rsid w:val="00A85962"/>
    <w:rsid w:val="00A85E64"/>
    <w:rsid w:val="00A87AB6"/>
    <w:rsid w:val="00A90E87"/>
    <w:rsid w:val="00A95055"/>
    <w:rsid w:val="00A962E9"/>
    <w:rsid w:val="00A979E6"/>
    <w:rsid w:val="00AA0C79"/>
    <w:rsid w:val="00AA2CD8"/>
    <w:rsid w:val="00AA3988"/>
    <w:rsid w:val="00AA44E3"/>
    <w:rsid w:val="00AA5FC7"/>
    <w:rsid w:val="00AA7C13"/>
    <w:rsid w:val="00AB1928"/>
    <w:rsid w:val="00AB310E"/>
    <w:rsid w:val="00AB36F9"/>
    <w:rsid w:val="00AB45D1"/>
    <w:rsid w:val="00AB561A"/>
    <w:rsid w:val="00AB5DD2"/>
    <w:rsid w:val="00AC311D"/>
    <w:rsid w:val="00AC59DE"/>
    <w:rsid w:val="00AC7B98"/>
    <w:rsid w:val="00AC7D15"/>
    <w:rsid w:val="00AD07E9"/>
    <w:rsid w:val="00AD1050"/>
    <w:rsid w:val="00AD10C4"/>
    <w:rsid w:val="00AD1E3A"/>
    <w:rsid w:val="00AD41F7"/>
    <w:rsid w:val="00AD4DE2"/>
    <w:rsid w:val="00AD5665"/>
    <w:rsid w:val="00AD7142"/>
    <w:rsid w:val="00AE013C"/>
    <w:rsid w:val="00AE25A7"/>
    <w:rsid w:val="00AE6AA9"/>
    <w:rsid w:val="00AF0190"/>
    <w:rsid w:val="00AF0699"/>
    <w:rsid w:val="00AF2569"/>
    <w:rsid w:val="00AF3559"/>
    <w:rsid w:val="00AF605A"/>
    <w:rsid w:val="00B0065B"/>
    <w:rsid w:val="00B0104F"/>
    <w:rsid w:val="00B01800"/>
    <w:rsid w:val="00B02799"/>
    <w:rsid w:val="00B034C4"/>
    <w:rsid w:val="00B03D61"/>
    <w:rsid w:val="00B05BC2"/>
    <w:rsid w:val="00B069C8"/>
    <w:rsid w:val="00B10B0D"/>
    <w:rsid w:val="00B12E29"/>
    <w:rsid w:val="00B13985"/>
    <w:rsid w:val="00B13A41"/>
    <w:rsid w:val="00B1483D"/>
    <w:rsid w:val="00B14DB7"/>
    <w:rsid w:val="00B16748"/>
    <w:rsid w:val="00B2021A"/>
    <w:rsid w:val="00B21FF6"/>
    <w:rsid w:val="00B2202F"/>
    <w:rsid w:val="00B24154"/>
    <w:rsid w:val="00B26655"/>
    <w:rsid w:val="00B267BD"/>
    <w:rsid w:val="00B322CC"/>
    <w:rsid w:val="00B36E16"/>
    <w:rsid w:val="00B403C8"/>
    <w:rsid w:val="00B41C7C"/>
    <w:rsid w:val="00B428C4"/>
    <w:rsid w:val="00B47164"/>
    <w:rsid w:val="00B47C87"/>
    <w:rsid w:val="00B52589"/>
    <w:rsid w:val="00B53222"/>
    <w:rsid w:val="00B5342D"/>
    <w:rsid w:val="00B55C15"/>
    <w:rsid w:val="00B6049B"/>
    <w:rsid w:val="00B64281"/>
    <w:rsid w:val="00B64F60"/>
    <w:rsid w:val="00B6599C"/>
    <w:rsid w:val="00B65D13"/>
    <w:rsid w:val="00B72C00"/>
    <w:rsid w:val="00B73CE9"/>
    <w:rsid w:val="00B74038"/>
    <w:rsid w:val="00B74798"/>
    <w:rsid w:val="00B750B9"/>
    <w:rsid w:val="00B7785F"/>
    <w:rsid w:val="00B81866"/>
    <w:rsid w:val="00B837FA"/>
    <w:rsid w:val="00B84CEE"/>
    <w:rsid w:val="00B85E73"/>
    <w:rsid w:val="00B875C4"/>
    <w:rsid w:val="00B92952"/>
    <w:rsid w:val="00B92CBB"/>
    <w:rsid w:val="00B9783D"/>
    <w:rsid w:val="00BA249D"/>
    <w:rsid w:val="00BA49B3"/>
    <w:rsid w:val="00BA4C3A"/>
    <w:rsid w:val="00BA782E"/>
    <w:rsid w:val="00BB1832"/>
    <w:rsid w:val="00BB293E"/>
    <w:rsid w:val="00BB589F"/>
    <w:rsid w:val="00BB63B8"/>
    <w:rsid w:val="00BB6897"/>
    <w:rsid w:val="00BC0CD4"/>
    <w:rsid w:val="00BC5C9F"/>
    <w:rsid w:val="00BC786A"/>
    <w:rsid w:val="00BC7DCA"/>
    <w:rsid w:val="00BD2A2D"/>
    <w:rsid w:val="00BD3AAC"/>
    <w:rsid w:val="00BD4B3F"/>
    <w:rsid w:val="00BD4DD9"/>
    <w:rsid w:val="00BD60FD"/>
    <w:rsid w:val="00BD72D6"/>
    <w:rsid w:val="00BD7AC8"/>
    <w:rsid w:val="00BE09B3"/>
    <w:rsid w:val="00BE2EDC"/>
    <w:rsid w:val="00BE54FB"/>
    <w:rsid w:val="00BE68A6"/>
    <w:rsid w:val="00BE6A60"/>
    <w:rsid w:val="00BF30F5"/>
    <w:rsid w:val="00BF49F9"/>
    <w:rsid w:val="00C00EC1"/>
    <w:rsid w:val="00C00FF9"/>
    <w:rsid w:val="00C109EE"/>
    <w:rsid w:val="00C175A1"/>
    <w:rsid w:val="00C2064E"/>
    <w:rsid w:val="00C2246D"/>
    <w:rsid w:val="00C22D48"/>
    <w:rsid w:val="00C272DF"/>
    <w:rsid w:val="00C27FA7"/>
    <w:rsid w:val="00C31DCA"/>
    <w:rsid w:val="00C330C3"/>
    <w:rsid w:val="00C3749A"/>
    <w:rsid w:val="00C40DC5"/>
    <w:rsid w:val="00C4201C"/>
    <w:rsid w:val="00C440C4"/>
    <w:rsid w:val="00C478E8"/>
    <w:rsid w:val="00C51814"/>
    <w:rsid w:val="00C526E1"/>
    <w:rsid w:val="00C53C7A"/>
    <w:rsid w:val="00C543CD"/>
    <w:rsid w:val="00C56B3C"/>
    <w:rsid w:val="00C57F7C"/>
    <w:rsid w:val="00C6280C"/>
    <w:rsid w:val="00C62F01"/>
    <w:rsid w:val="00C64124"/>
    <w:rsid w:val="00C645C2"/>
    <w:rsid w:val="00C64C48"/>
    <w:rsid w:val="00C64CDC"/>
    <w:rsid w:val="00C64E07"/>
    <w:rsid w:val="00C66BB9"/>
    <w:rsid w:val="00C70289"/>
    <w:rsid w:val="00C73D89"/>
    <w:rsid w:val="00C73E3D"/>
    <w:rsid w:val="00C740AC"/>
    <w:rsid w:val="00C80833"/>
    <w:rsid w:val="00C8163B"/>
    <w:rsid w:val="00C85F9E"/>
    <w:rsid w:val="00C860CD"/>
    <w:rsid w:val="00C90989"/>
    <w:rsid w:val="00C91403"/>
    <w:rsid w:val="00C92E2A"/>
    <w:rsid w:val="00C949BF"/>
    <w:rsid w:val="00C9652F"/>
    <w:rsid w:val="00CA4851"/>
    <w:rsid w:val="00CA55F7"/>
    <w:rsid w:val="00CB1434"/>
    <w:rsid w:val="00CB2E0C"/>
    <w:rsid w:val="00CB331E"/>
    <w:rsid w:val="00CB4311"/>
    <w:rsid w:val="00CB66D5"/>
    <w:rsid w:val="00CB7856"/>
    <w:rsid w:val="00CC182A"/>
    <w:rsid w:val="00CC434C"/>
    <w:rsid w:val="00CC4673"/>
    <w:rsid w:val="00CC4C3F"/>
    <w:rsid w:val="00CC699A"/>
    <w:rsid w:val="00CD19B2"/>
    <w:rsid w:val="00CD45FC"/>
    <w:rsid w:val="00CD5798"/>
    <w:rsid w:val="00CE285A"/>
    <w:rsid w:val="00CE38A8"/>
    <w:rsid w:val="00CE4F71"/>
    <w:rsid w:val="00CE74E1"/>
    <w:rsid w:val="00CF6792"/>
    <w:rsid w:val="00CF6AFC"/>
    <w:rsid w:val="00D005C8"/>
    <w:rsid w:val="00D0080B"/>
    <w:rsid w:val="00D018C0"/>
    <w:rsid w:val="00D03073"/>
    <w:rsid w:val="00D05151"/>
    <w:rsid w:val="00D05400"/>
    <w:rsid w:val="00D06C59"/>
    <w:rsid w:val="00D07192"/>
    <w:rsid w:val="00D2078D"/>
    <w:rsid w:val="00D21017"/>
    <w:rsid w:val="00D21374"/>
    <w:rsid w:val="00D25029"/>
    <w:rsid w:val="00D26229"/>
    <w:rsid w:val="00D26471"/>
    <w:rsid w:val="00D3386E"/>
    <w:rsid w:val="00D35C3C"/>
    <w:rsid w:val="00D36389"/>
    <w:rsid w:val="00D367B5"/>
    <w:rsid w:val="00D3763F"/>
    <w:rsid w:val="00D40885"/>
    <w:rsid w:val="00D41CF5"/>
    <w:rsid w:val="00D42DB6"/>
    <w:rsid w:val="00D4304C"/>
    <w:rsid w:val="00D43EB8"/>
    <w:rsid w:val="00D46C9A"/>
    <w:rsid w:val="00D5372E"/>
    <w:rsid w:val="00D537DD"/>
    <w:rsid w:val="00D551FD"/>
    <w:rsid w:val="00D64095"/>
    <w:rsid w:val="00D66A43"/>
    <w:rsid w:val="00D70E5D"/>
    <w:rsid w:val="00D72B1A"/>
    <w:rsid w:val="00D74ACC"/>
    <w:rsid w:val="00D77956"/>
    <w:rsid w:val="00D77F89"/>
    <w:rsid w:val="00D803E1"/>
    <w:rsid w:val="00D80DE2"/>
    <w:rsid w:val="00D824FB"/>
    <w:rsid w:val="00D87617"/>
    <w:rsid w:val="00D876F8"/>
    <w:rsid w:val="00D9047F"/>
    <w:rsid w:val="00D939E9"/>
    <w:rsid w:val="00D961DA"/>
    <w:rsid w:val="00D97EA6"/>
    <w:rsid w:val="00DA06A3"/>
    <w:rsid w:val="00DA0710"/>
    <w:rsid w:val="00DA16E2"/>
    <w:rsid w:val="00DA487B"/>
    <w:rsid w:val="00DA613F"/>
    <w:rsid w:val="00DB26F7"/>
    <w:rsid w:val="00DB4F0D"/>
    <w:rsid w:val="00DC0703"/>
    <w:rsid w:val="00DC0CF1"/>
    <w:rsid w:val="00DC379F"/>
    <w:rsid w:val="00DC3F13"/>
    <w:rsid w:val="00DC5E6A"/>
    <w:rsid w:val="00DD077D"/>
    <w:rsid w:val="00DD1701"/>
    <w:rsid w:val="00DD2036"/>
    <w:rsid w:val="00DD4756"/>
    <w:rsid w:val="00DD4FCF"/>
    <w:rsid w:val="00DD549B"/>
    <w:rsid w:val="00DE3880"/>
    <w:rsid w:val="00DE423A"/>
    <w:rsid w:val="00DE70F1"/>
    <w:rsid w:val="00DE778D"/>
    <w:rsid w:val="00DF203A"/>
    <w:rsid w:val="00E01BC8"/>
    <w:rsid w:val="00E01E19"/>
    <w:rsid w:val="00E03C28"/>
    <w:rsid w:val="00E1153A"/>
    <w:rsid w:val="00E115A3"/>
    <w:rsid w:val="00E11A9E"/>
    <w:rsid w:val="00E129DC"/>
    <w:rsid w:val="00E12B36"/>
    <w:rsid w:val="00E13C57"/>
    <w:rsid w:val="00E173FC"/>
    <w:rsid w:val="00E20F24"/>
    <w:rsid w:val="00E27755"/>
    <w:rsid w:val="00E30596"/>
    <w:rsid w:val="00E3139B"/>
    <w:rsid w:val="00E35AF3"/>
    <w:rsid w:val="00E42892"/>
    <w:rsid w:val="00E45C3A"/>
    <w:rsid w:val="00E47AC8"/>
    <w:rsid w:val="00E535CA"/>
    <w:rsid w:val="00E63DB4"/>
    <w:rsid w:val="00E66FEE"/>
    <w:rsid w:val="00E74743"/>
    <w:rsid w:val="00E7483E"/>
    <w:rsid w:val="00E7582D"/>
    <w:rsid w:val="00E82352"/>
    <w:rsid w:val="00E83A09"/>
    <w:rsid w:val="00E847C7"/>
    <w:rsid w:val="00E86FEA"/>
    <w:rsid w:val="00E906E2"/>
    <w:rsid w:val="00E93427"/>
    <w:rsid w:val="00E94D4C"/>
    <w:rsid w:val="00E95C09"/>
    <w:rsid w:val="00E960E5"/>
    <w:rsid w:val="00E9626E"/>
    <w:rsid w:val="00EA19A1"/>
    <w:rsid w:val="00EA1AF4"/>
    <w:rsid w:val="00EA1D37"/>
    <w:rsid w:val="00EA22E3"/>
    <w:rsid w:val="00EA2BAF"/>
    <w:rsid w:val="00EA3198"/>
    <w:rsid w:val="00EA4345"/>
    <w:rsid w:val="00EA64A6"/>
    <w:rsid w:val="00EB1F98"/>
    <w:rsid w:val="00EB31D2"/>
    <w:rsid w:val="00EB3D2A"/>
    <w:rsid w:val="00EB492C"/>
    <w:rsid w:val="00EB6301"/>
    <w:rsid w:val="00EC0BC7"/>
    <w:rsid w:val="00EC2996"/>
    <w:rsid w:val="00EC5A04"/>
    <w:rsid w:val="00EC7668"/>
    <w:rsid w:val="00EC7A23"/>
    <w:rsid w:val="00ED2A2A"/>
    <w:rsid w:val="00ED31AA"/>
    <w:rsid w:val="00ED514B"/>
    <w:rsid w:val="00EE183B"/>
    <w:rsid w:val="00EE1EA0"/>
    <w:rsid w:val="00EE3139"/>
    <w:rsid w:val="00EE4B9C"/>
    <w:rsid w:val="00EE4CF5"/>
    <w:rsid w:val="00EE5691"/>
    <w:rsid w:val="00EE73B5"/>
    <w:rsid w:val="00EE7943"/>
    <w:rsid w:val="00EF0CFA"/>
    <w:rsid w:val="00EF1FF5"/>
    <w:rsid w:val="00EF3561"/>
    <w:rsid w:val="00EF712B"/>
    <w:rsid w:val="00F01AAD"/>
    <w:rsid w:val="00F02ED5"/>
    <w:rsid w:val="00F064FF"/>
    <w:rsid w:val="00F11154"/>
    <w:rsid w:val="00F1170E"/>
    <w:rsid w:val="00F1791F"/>
    <w:rsid w:val="00F17F6D"/>
    <w:rsid w:val="00F20ADD"/>
    <w:rsid w:val="00F22577"/>
    <w:rsid w:val="00F240B2"/>
    <w:rsid w:val="00F2699E"/>
    <w:rsid w:val="00F27FD1"/>
    <w:rsid w:val="00F30BC0"/>
    <w:rsid w:val="00F33307"/>
    <w:rsid w:val="00F354A7"/>
    <w:rsid w:val="00F36E43"/>
    <w:rsid w:val="00F3755D"/>
    <w:rsid w:val="00F37C3A"/>
    <w:rsid w:val="00F42910"/>
    <w:rsid w:val="00F444B6"/>
    <w:rsid w:val="00F4632E"/>
    <w:rsid w:val="00F46F50"/>
    <w:rsid w:val="00F47394"/>
    <w:rsid w:val="00F512AA"/>
    <w:rsid w:val="00F55903"/>
    <w:rsid w:val="00F60448"/>
    <w:rsid w:val="00F6156D"/>
    <w:rsid w:val="00F61641"/>
    <w:rsid w:val="00F61EC3"/>
    <w:rsid w:val="00F6346B"/>
    <w:rsid w:val="00F64221"/>
    <w:rsid w:val="00F64BEE"/>
    <w:rsid w:val="00F66CA8"/>
    <w:rsid w:val="00F66E23"/>
    <w:rsid w:val="00F67EE1"/>
    <w:rsid w:val="00F72F9B"/>
    <w:rsid w:val="00F732AF"/>
    <w:rsid w:val="00F74D81"/>
    <w:rsid w:val="00F763EE"/>
    <w:rsid w:val="00F774D5"/>
    <w:rsid w:val="00F77D72"/>
    <w:rsid w:val="00F82A05"/>
    <w:rsid w:val="00F82BCC"/>
    <w:rsid w:val="00F84344"/>
    <w:rsid w:val="00F862AE"/>
    <w:rsid w:val="00F91535"/>
    <w:rsid w:val="00F95144"/>
    <w:rsid w:val="00F95877"/>
    <w:rsid w:val="00FA2DFF"/>
    <w:rsid w:val="00FB19AA"/>
    <w:rsid w:val="00FB504A"/>
    <w:rsid w:val="00FC3B6A"/>
    <w:rsid w:val="00FC6456"/>
    <w:rsid w:val="00FD4086"/>
    <w:rsid w:val="00FD7B1D"/>
    <w:rsid w:val="00FE5070"/>
    <w:rsid w:val="00FE64D6"/>
    <w:rsid w:val="00FE70C8"/>
    <w:rsid w:val="00FF09E6"/>
    <w:rsid w:val="00FF0CCC"/>
    <w:rsid w:val="00FF3372"/>
    <w:rsid w:val="00FF35DC"/>
    <w:rsid w:val="00FF5BB0"/>
    <w:rsid w:val="00FF605A"/>
    <w:rsid w:val="00FF7027"/>
    <w:rsid w:val="00FF7D5C"/>
    <w:rsid w:val="00FF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6747F5-4C03-4B9B-9A7A-5C2B24F50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E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1E9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C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musser@lancasterfarmlandtrust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1BA0C-C7B6-4A50-A946-FC1A976DC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Jeb Musser</cp:lastModifiedBy>
  <cp:revision>3</cp:revision>
  <dcterms:created xsi:type="dcterms:W3CDTF">2022-01-17T20:51:00Z</dcterms:created>
  <dcterms:modified xsi:type="dcterms:W3CDTF">2022-01-17T20:56:00Z</dcterms:modified>
</cp:coreProperties>
</file>